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0E23A0" w14:textId="77777777" w:rsidR="00EB1F05" w:rsidRDefault="00EB1F05" w:rsidP="00EB1F05"/>
    <w:p w14:paraId="0E80E4CE" w14:textId="77777777" w:rsidR="00EB1F05" w:rsidRDefault="00EB1F05" w:rsidP="00EB1F05"/>
    <w:p w14:paraId="01D65DDA" w14:textId="77777777" w:rsidR="00EB1F05" w:rsidRDefault="00EB1F05" w:rsidP="00EB1F05"/>
    <w:p w14:paraId="17DB225B" w14:textId="77777777" w:rsidR="00EB1F05" w:rsidRDefault="00EB1F05" w:rsidP="00EB1F05"/>
    <w:p w14:paraId="4CC1AC57" w14:textId="77777777" w:rsidR="00EB1F05" w:rsidRDefault="00EB1F05" w:rsidP="00EB1F05"/>
    <w:p w14:paraId="3CFD67B0" w14:textId="77777777" w:rsidR="00EB1F05" w:rsidRDefault="00EB1F05" w:rsidP="00EB1F05"/>
    <w:p w14:paraId="607F9BDC" w14:textId="77777777" w:rsidR="00EB1F05" w:rsidRDefault="00EB1F05" w:rsidP="00EB1F05"/>
    <w:p w14:paraId="1A8B275B" w14:textId="77777777" w:rsidR="00EB1F05" w:rsidRDefault="00EB1F05" w:rsidP="00EB1F05"/>
    <w:p w14:paraId="67719F21" w14:textId="77777777" w:rsidR="00EB1F05" w:rsidRDefault="00EB1F05" w:rsidP="00EB1F05"/>
    <w:p w14:paraId="0CF2A35C" w14:textId="77777777" w:rsidR="00EB1F05" w:rsidRDefault="00EB1F05" w:rsidP="00EB1F05"/>
    <w:p w14:paraId="5371C940" w14:textId="77777777" w:rsidR="00EB1F05" w:rsidRDefault="00EB1F05" w:rsidP="00EB1F05"/>
    <w:p w14:paraId="4F428B5E" w14:textId="77777777" w:rsidR="00EB1F05" w:rsidRDefault="00EB1F05" w:rsidP="00EB1F05"/>
    <w:p w14:paraId="46E97D4C" w14:textId="77777777" w:rsidR="00EB1F05" w:rsidRDefault="00EB1F05" w:rsidP="00EB1F05"/>
    <w:p w14:paraId="0678B8E2" w14:textId="633FA86A" w:rsidR="00EB1F05" w:rsidRDefault="00EB1F05" w:rsidP="00D56AE8">
      <w:pPr>
        <w:pStyle w:val="Title"/>
        <w:spacing w:line="276" w:lineRule="auto"/>
      </w:pPr>
      <w:r>
        <w:t>SIT</w:t>
      </w:r>
      <w:r w:rsidR="00510E1D">
        <w:t>305</w:t>
      </w:r>
    </w:p>
    <w:p w14:paraId="78B065B9" w14:textId="6FA5E1BF" w:rsidR="00EB1F05" w:rsidRDefault="00173A0F" w:rsidP="00D56AE8">
      <w:pPr>
        <w:pStyle w:val="Title"/>
        <w:spacing w:line="276" w:lineRule="auto"/>
      </w:pPr>
      <w:r>
        <w:t>Grading Criteria</w:t>
      </w:r>
    </w:p>
    <w:p w14:paraId="784D3B5C" w14:textId="77777777" w:rsidR="00F60E25" w:rsidRDefault="00F60E25" w:rsidP="00D56AE8">
      <w:pPr>
        <w:spacing w:line="276" w:lineRule="auto"/>
      </w:pPr>
    </w:p>
    <w:p w14:paraId="45EB2ACD" w14:textId="09BA2C15" w:rsidR="00F60E25" w:rsidRDefault="00F60E25" w:rsidP="00D56AE8">
      <w:pPr>
        <w:pStyle w:val="Title"/>
        <w:spacing w:line="276" w:lineRule="auto"/>
      </w:pPr>
      <w:r>
        <w:t>Platform: [</w:t>
      </w:r>
      <w:r w:rsidR="004B6E08">
        <w:t>Unity</w:t>
      </w:r>
      <w:r>
        <w:t>]</w:t>
      </w:r>
    </w:p>
    <w:p w14:paraId="48BA0FA0" w14:textId="14782126" w:rsidR="003463A0" w:rsidRPr="003463A0" w:rsidRDefault="003463A0" w:rsidP="00D56AE8">
      <w:pPr>
        <w:spacing w:line="276" w:lineRule="auto"/>
      </w:pPr>
    </w:p>
    <w:p w14:paraId="71D0207A" w14:textId="13CF4C4F" w:rsidR="003463A0" w:rsidRDefault="003463A0" w:rsidP="00D56AE8">
      <w:pPr>
        <w:pStyle w:val="Title"/>
        <w:spacing w:line="276" w:lineRule="auto"/>
      </w:pPr>
      <w:r>
        <w:t>Prefer: [on-campus]</w:t>
      </w:r>
    </w:p>
    <w:p w14:paraId="5CB8CC87" w14:textId="77777777" w:rsidR="00EB1F05" w:rsidRDefault="00EB1F05" w:rsidP="00EB1F05"/>
    <w:p w14:paraId="5109E6D0" w14:textId="77777777" w:rsidR="00EB1F05" w:rsidRDefault="00EB1F05" w:rsidP="00EB1F05"/>
    <w:p w14:paraId="03E89D39" w14:textId="77777777" w:rsidR="00EB1F05" w:rsidRDefault="00EB1F05" w:rsidP="00EB1F05"/>
    <w:p w14:paraId="0DE43727" w14:textId="77777777" w:rsidR="00EB1F05" w:rsidRDefault="00EB1F05" w:rsidP="00EB1F05"/>
    <w:p w14:paraId="0724836D" w14:textId="4E1EF988" w:rsidR="00EB1F05" w:rsidRDefault="00EB1F05" w:rsidP="00EB1F05">
      <w:pPr>
        <w:pStyle w:val="Subtitle"/>
      </w:pPr>
      <w:r>
        <w:t xml:space="preserve">By </w:t>
      </w:r>
      <w:r w:rsidR="00510E1D">
        <w:t>H</w:t>
      </w:r>
      <w:r w:rsidR="005C68AA">
        <w:t>ONG</w:t>
      </w:r>
      <w:r w:rsidR="00510E1D">
        <w:t xml:space="preserve"> L</w:t>
      </w:r>
      <w:r w:rsidR="005C68AA">
        <w:t>Y</w:t>
      </w:r>
      <w:r>
        <w:t xml:space="preserve"> (SID: </w:t>
      </w:r>
      <w:r w:rsidR="00510E1D" w:rsidRPr="00510E1D">
        <w:t>215350188</w:t>
      </w:r>
      <w:r>
        <w:t>)</w:t>
      </w:r>
    </w:p>
    <w:p w14:paraId="006D9591" w14:textId="7C14F82B" w:rsidR="00F60E25" w:rsidRDefault="001A2915" w:rsidP="00F60E25">
      <w:pPr>
        <w:pStyle w:val="Subtitle"/>
      </w:pPr>
      <w:r>
        <w:t xml:space="preserve"> </w:t>
      </w:r>
      <w:r w:rsidR="00F60E25">
        <w:t xml:space="preserve">My Email: </w:t>
      </w:r>
      <w:r w:rsidR="00510E1D">
        <w:t>hly</w:t>
      </w:r>
      <w:r w:rsidR="00F60E25">
        <w:t xml:space="preserve">@deakin.edu.au </w:t>
      </w:r>
    </w:p>
    <w:p w14:paraId="61173D6B" w14:textId="09A1CBC7" w:rsidR="007963E8" w:rsidRPr="007963E8" w:rsidRDefault="00C65FEC" w:rsidP="007963E8">
      <w:pPr>
        <w:pStyle w:val="Heading1"/>
      </w:pPr>
      <w:r>
        <w:lastRenderedPageBreak/>
        <w:t>Marking Justification</w:t>
      </w:r>
    </w:p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4245"/>
        <w:gridCol w:w="4271"/>
      </w:tblGrid>
      <w:tr w:rsidR="007963E8" w:rsidRPr="005F251D" w14:paraId="25F585B8" w14:textId="77777777" w:rsidTr="00B21A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0" w:type="dxa"/>
            <w:gridSpan w:val="2"/>
          </w:tcPr>
          <w:p w14:paraId="539C159A" w14:textId="77777777" w:rsidR="007963E8" w:rsidRPr="005F251D" w:rsidRDefault="007963E8" w:rsidP="00B21A8D">
            <w:pPr>
              <w:jc w:val="center"/>
              <w:rPr>
                <w:rFonts w:eastAsia="Times New Roman" w:cs="Times New Roman"/>
                <w:lang w:val="en-AU" w:eastAsia="en-AU"/>
              </w:rPr>
            </w:pPr>
            <w:r w:rsidRPr="005F251D">
              <w:rPr>
                <w:rFonts w:eastAsia="Times New Roman" w:cs="Times New Roman"/>
                <w:lang w:val="en-AU" w:eastAsia="en-AU"/>
              </w:rPr>
              <w:t>Critical Information Summary</w:t>
            </w:r>
          </w:p>
        </w:tc>
      </w:tr>
      <w:tr w:rsidR="007963E8" w:rsidRPr="005F251D" w14:paraId="781F24FD" w14:textId="77777777" w:rsidTr="00B21A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717B657" w14:textId="77777777" w:rsidR="007963E8" w:rsidRPr="005F251D" w:rsidRDefault="007963E8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Student Name</w:t>
            </w:r>
          </w:p>
        </w:tc>
        <w:tc>
          <w:tcPr>
            <w:tcW w:w="4505" w:type="dxa"/>
          </w:tcPr>
          <w:p w14:paraId="43BB00EC" w14:textId="62DD5B69" w:rsidR="007963E8" w:rsidRPr="005F251D" w:rsidRDefault="00375293" w:rsidP="00B21A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HONG LY</w:t>
            </w:r>
          </w:p>
        </w:tc>
      </w:tr>
      <w:tr w:rsidR="007963E8" w:rsidRPr="005F251D" w14:paraId="127536EE" w14:textId="77777777" w:rsidTr="004E7416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DDAF425" w14:textId="77777777" w:rsidR="007963E8" w:rsidRPr="005F251D" w:rsidRDefault="007963E8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SID</w:t>
            </w:r>
          </w:p>
        </w:tc>
        <w:tc>
          <w:tcPr>
            <w:tcW w:w="4505" w:type="dxa"/>
          </w:tcPr>
          <w:p w14:paraId="33D5218F" w14:textId="476E65C4" w:rsidR="007963E8" w:rsidRPr="005F251D" w:rsidRDefault="00375293" w:rsidP="00B21A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 w:rsidRPr="00375293">
              <w:rPr>
                <w:rFonts w:eastAsia="Times New Roman" w:cs="Times New Roman"/>
                <w:lang w:val="en-AU" w:eastAsia="en-AU"/>
              </w:rPr>
              <w:t>215350188</w:t>
            </w:r>
          </w:p>
        </w:tc>
      </w:tr>
      <w:tr w:rsidR="007963E8" w:rsidRPr="005F251D" w14:paraId="188D6E09" w14:textId="77777777" w:rsidTr="00B21A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35C902FB" w14:textId="231194B5" w:rsidR="007963E8" w:rsidRPr="005F251D" w:rsidRDefault="004E7416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Mark</w:t>
            </w:r>
            <w:r w:rsidR="00961E63">
              <w:rPr>
                <w:rFonts w:eastAsia="Times New Roman" w:cs="Times New Roman"/>
                <w:lang w:val="en-AU" w:eastAsia="en-AU"/>
              </w:rPr>
              <w:t xml:space="preserve"> Aimed For</w:t>
            </w:r>
            <w:r w:rsidR="007963E8">
              <w:rPr>
                <w:rFonts w:eastAsia="Times New Roman" w:cs="Times New Roman"/>
                <w:lang w:val="en-AU" w:eastAsia="en-AU"/>
              </w:rPr>
              <w:t xml:space="preserve"> (%)</w:t>
            </w:r>
          </w:p>
        </w:tc>
        <w:tc>
          <w:tcPr>
            <w:tcW w:w="4505" w:type="dxa"/>
          </w:tcPr>
          <w:p w14:paraId="7B842BB3" w14:textId="679B61AD" w:rsidR="0046160E" w:rsidRPr="005F251D" w:rsidRDefault="00AE3F0A" w:rsidP="00B21A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9</w:t>
            </w:r>
            <w:r w:rsidR="00DA2C12">
              <w:rPr>
                <w:rFonts w:eastAsia="Times New Roman" w:cs="Times New Roman"/>
                <w:lang w:val="en-AU" w:eastAsia="en-AU"/>
              </w:rPr>
              <w:t>5</w:t>
            </w:r>
            <w:r>
              <w:rPr>
                <w:rFonts w:eastAsia="Times New Roman" w:cs="Times New Roman"/>
                <w:lang w:val="en-AU" w:eastAsia="en-AU"/>
              </w:rPr>
              <w:t>%</w:t>
            </w:r>
          </w:p>
        </w:tc>
      </w:tr>
    </w:tbl>
    <w:p w14:paraId="4B1D0B22" w14:textId="77777777" w:rsidR="00CB09C8" w:rsidRDefault="00CB09C8" w:rsidP="00CB09C8">
      <w:pPr>
        <w:rPr>
          <w:lang w:val="en-AU" w:eastAsia="en-AU"/>
        </w:rPr>
      </w:pPr>
    </w:p>
    <w:p w14:paraId="3440E787" w14:textId="0AE9E62F" w:rsidR="00CB09C8" w:rsidRPr="00AD7358" w:rsidRDefault="00CB09C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AD7358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7C3A10" w:rsidRPr="00AD7358">
        <w:rPr>
          <w:rFonts w:asciiTheme="minorHAnsi" w:hAnsiTheme="minorHAnsi"/>
          <w:b/>
          <w:bCs/>
          <w:lang w:val="en-AU" w:eastAsia="en-AU"/>
        </w:rPr>
        <w:t>Code Commits</w:t>
      </w:r>
      <w:r w:rsidR="001A2915" w:rsidRPr="00AD7358">
        <w:rPr>
          <w:rFonts w:asciiTheme="minorHAnsi" w:hAnsiTheme="minorHAnsi"/>
          <w:b/>
          <w:bCs/>
          <w:lang w:val="en-AU" w:eastAsia="en-AU"/>
        </w:rPr>
        <w:t xml:space="preserve"> </w:t>
      </w:r>
      <w:r w:rsidRPr="00AD7358">
        <w:rPr>
          <w:rFonts w:asciiTheme="minorHAnsi" w:hAnsiTheme="minorHAnsi"/>
          <w:b/>
          <w:bCs/>
          <w:lang w:val="en-AU" w:eastAsia="en-AU"/>
        </w:rPr>
        <w:t>[HD]</w:t>
      </w:r>
    </w:p>
    <w:p w14:paraId="4A30552B" w14:textId="16B10EF3" w:rsid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Pass]</w:t>
      </w:r>
    </w:p>
    <w:p w14:paraId="63683454" w14:textId="4F53ED98" w:rsidR="000546B6" w:rsidRPr="00D54C44" w:rsidRDefault="000546B6" w:rsidP="00855EE2">
      <w:pPr>
        <w:pStyle w:val="ListParagraph"/>
        <w:numPr>
          <w:ilvl w:val="0"/>
          <w:numId w:val="39"/>
        </w:numPr>
        <w:spacing w:line="360" w:lineRule="auto"/>
        <w:rPr>
          <w:lang w:val="en-AU" w:eastAsia="en-AU"/>
        </w:rPr>
      </w:pPr>
      <w:r w:rsidRPr="00D54C44">
        <w:rPr>
          <w:lang w:val="en-AU" w:eastAsia="en-AU"/>
        </w:rPr>
        <w:t>At least 10 unique</w:t>
      </w:r>
      <w:r w:rsidR="002960C6">
        <w:rPr>
          <w:lang w:val="en-AU" w:eastAsia="en-AU"/>
        </w:rPr>
        <w:t>-</w:t>
      </w:r>
      <w:r w:rsidRPr="00D54C44">
        <w:rPr>
          <w:lang w:val="en-AU" w:eastAsia="en-AU"/>
        </w:rPr>
        <w:t xml:space="preserve">day commits (per person). </w:t>
      </w:r>
    </w:p>
    <w:p w14:paraId="6EB9C081" w14:textId="44273C91" w:rsid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Credit</w:t>
      </w:r>
      <w:r w:rsidR="0055345D" w:rsidRPr="0055345D">
        <w:rPr>
          <w:color w:val="244061" w:themeColor="accent1" w:themeShade="80"/>
          <w:lang w:val="en-AU" w:eastAsia="en-AU"/>
        </w:rPr>
        <w:t>]</w:t>
      </w:r>
    </w:p>
    <w:p w14:paraId="7F9C4685" w14:textId="528565F7" w:rsidR="00521A57" w:rsidRPr="00D54C44" w:rsidRDefault="00D54C44" w:rsidP="00855EE2">
      <w:pPr>
        <w:pStyle w:val="ListParagraph"/>
        <w:numPr>
          <w:ilvl w:val="0"/>
          <w:numId w:val="39"/>
        </w:numPr>
        <w:spacing w:line="360" w:lineRule="auto"/>
        <w:rPr>
          <w:lang w:val="en-AU" w:eastAsia="en-AU"/>
        </w:rPr>
      </w:pPr>
      <w:r w:rsidRPr="00D54C44">
        <w:rPr>
          <w:lang w:val="en-AU" w:eastAsia="en-AU"/>
        </w:rPr>
        <w:t>At least 15 unique</w:t>
      </w:r>
      <w:r w:rsidR="002960C6">
        <w:rPr>
          <w:lang w:val="en-AU" w:eastAsia="en-AU"/>
        </w:rPr>
        <w:t>-</w:t>
      </w:r>
      <w:r w:rsidRPr="00D54C44">
        <w:rPr>
          <w:lang w:val="en-AU" w:eastAsia="en-AU"/>
        </w:rPr>
        <w:t>day commits.</w:t>
      </w:r>
    </w:p>
    <w:p w14:paraId="671B0388" w14:textId="5458756E" w:rsid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Distinction</w:t>
      </w:r>
      <w:r w:rsidR="0055345D" w:rsidRPr="0055345D">
        <w:rPr>
          <w:color w:val="244061" w:themeColor="accent1" w:themeShade="80"/>
          <w:lang w:val="en-AU" w:eastAsia="en-AU"/>
        </w:rPr>
        <w:t>]</w:t>
      </w:r>
    </w:p>
    <w:p w14:paraId="7856F5B8" w14:textId="1931D7EB" w:rsidR="00D54C44" w:rsidRPr="002960C6" w:rsidRDefault="002960C6" w:rsidP="00855EE2">
      <w:pPr>
        <w:pStyle w:val="ListParagraph"/>
        <w:numPr>
          <w:ilvl w:val="0"/>
          <w:numId w:val="39"/>
        </w:numPr>
        <w:spacing w:line="360" w:lineRule="auto"/>
        <w:rPr>
          <w:lang w:val="en-AU" w:eastAsia="en-AU"/>
        </w:rPr>
      </w:pPr>
      <w:r w:rsidRPr="00D54C44">
        <w:rPr>
          <w:lang w:val="en-AU" w:eastAsia="en-AU"/>
        </w:rPr>
        <w:t xml:space="preserve">At least </w:t>
      </w:r>
      <w:r>
        <w:rPr>
          <w:lang w:val="en-AU" w:eastAsia="en-AU"/>
        </w:rPr>
        <w:t>20</w:t>
      </w:r>
      <w:r w:rsidRPr="00D54C44">
        <w:rPr>
          <w:lang w:val="en-AU" w:eastAsia="en-AU"/>
        </w:rPr>
        <w:t xml:space="preserve"> unique</w:t>
      </w:r>
      <w:r>
        <w:rPr>
          <w:lang w:val="en-AU" w:eastAsia="en-AU"/>
        </w:rPr>
        <w:t>-</w:t>
      </w:r>
      <w:r w:rsidRPr="00D54C44">
        <w:rPr>
          <w:lang w:val="en-AU" w:eastAsia="en-AU"/>
        </w:rPr>
        <w:t>day commits.</w:t>
      </w:r>
    </w:p>
    <w:p w14:paraId="596ABBF6" w14:textId="22C1E296" w:rsidR="0055345D" w:rsidRP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HD</w:t>
      </w:r>
      <w:r w:rsidR="0055345D" w:rsidRPr="0055345D">
        <w:rPr>
          <w:color w:val="244061" w:themeColor="accent1" w:themeShade="80"/>
          <w:lang w:val="en-AU" w:eastAsia="en-AU"/>
        </w:rPr>
        <w:t>]</w:t>
      </w:r>
    </w:p>
    <w:p w14:paraId="49C2065A" w14:textId="148C18A0" w:rsidR="00CB09C8" w:rsidRDefault="007C3A10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t least 25 unique-day commits. </w:t>
      </w:r>
    </w:p>
    <w:p w14:paraId="5D996021" w14:textId="77302631" w:rsidR="00DD17A7" w:rsidRPr="008E05EC" w:rsidRDefault="00DD17A7" w:rsidP="008A7A6A">
      <w:pPr>
        <w:spacing w:line="360" w:lineRule="auto"/>
        <w:ind w:left="360"/>
        <w:rPr>
          <w:lang w:val="en-AU" w:eastAsia="en-AU"/>
        </w:rPr>
      </w:pPr>
      <w:r w:rsidRPr="008E05EC">
        <w:rPr>
          <w:b/>
          <w:bCs/>
          <w:lang w:val="en-AU" w:eastAsia="en-AU"/>
        </w:rPr>
        <w:t>Evidence:</w:t>
      </w:r>
      <w:r w:rsidRPr="008E05EC">
        <w:rPr>
          <w:lang w:val="en-AU" w:eastAsia="en-AU"/>
        </w:rPr>
        <w:t xml:space="preserve"> </w:t>
      </w:r>
      <w:r w:rsidR="004673CE" w:rsidRPr="008E05EC">
        <w:rPr>
          <w:lang w:val="en-AU" w:eastAsia="en-AU"/>
        </w:rPr>
        <w:t>I have commit and push source codes more than 25 unique-day</w:t>
      </w:r>
      <w:r w:rsidR="001B075C" w:rsidRPr="008E05EC">
        <w:rPr>
          <w:lang w:val="en-AU" w:eastAsia="en-AU"/>
        </w:rPr>
        <w:t xml:space="preserve">. </w:t>
      </w:r>
      <w:r w:rsidR="00A5649F">
        <w:rPr>
          <w:lang w:val="en-AU" w:eastAsia="en-AU"/>
        </w:rPr>
        <w:t xml:space="preserve">Below is the link to the changelog file. </w:t>
      </w:r>
    </w:p>
    <w:p w14:paraId="65A1305E" w14:textId="4B1E517A" w:rsidR="00C260A7" w:rsidRPr="000508B2" w:rsidRDefault="00B54391" w:rsidP="00C260A7">
      <w:pPr>
        <w:spacing w:line="360" w:lineRule="auto"/>
        <w:ind w:firstLine="360"/>
        <w:rPr>
          <w:lang w:val="en-AU" w:eastAsia="en-AU"/>
        </w:rPr>
      </w:pPr>
      <w:hyperlink r:id="rId8" w:history="1">
        <w:r w:rsidR="00C260A7" w:rsidRPr="004524AF">
          <w:rPr>
            <w:rStyle w:val="Hyperlink"/>
            <w:lang w:val="en-AU" w:eastAsia="en-AU"/>
          </w:rPr>
          <w:t>https://github.com/lyhd/Dragon-World/blob/master/changelog.txt</w:t>
        </w:r>
      </w:hyperlink>
    </w:p>
    <w:p w14:paraId="6108385E" w14:textId="77777777" w:rsidR="001B2AFB" w:rsidRDefault="001B2AFB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6DE7D4EE" w14:textId="37876A5D" w:rsidR="00FC3862" w:rsidRPr="00AD7358" w:rsidRDefault="00FC3862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AD7358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>Weekly Progress</w:t>
      </w:r>
      <w:r w:rsidRPr="00AD7358">
        <w:rPr>
          <w:rFonts w:asciiTheme="minorHAnsi" w:hAnsiTheme="minorHAnsi"/>
          <w:b/>
          <w:bCs/>
          <w:lang w:val="en-AU" w:eastAsia="en-AU"/>
        </w:rPr>
        <w:t xml:space="preserve"> 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>(Chang</w:t>
      </w:r>
      <w:r w:rsidR="007F0200" w:rsidRPr="00AD7358">
        <w:rPr>
          <w:rFonts w:asciiTheme="minorHAnsi" w:hAnsiTheme="minorHAnsi"/>
          <w:b/>
          <w:bCs/>
          <w:lang w:val="en-AU" w:eastAsia="en-AU"/>
        </w:rPr>
        <w:t>e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 xml:space="preserve">log) </w:t>
      </w:r>
      <w:r w:rsidRPr="00AD7358">
        <w:rPr>
          <w:rFonts w:asciiTheme="minorHAnsi" w:hAnsiTheme="minorHAnsi"/>
          <w:b/>
          <w:bCs/>
          <w:lang w:val="en-AU" w:eastAsia="en-AU"/>
        </w:rPr>
        <w:t>[D]</w:t>
      </w:r>
    </w:p>
    <w:p w14:paraId="12C8E03B" w14:textId="35A0D53B" w:rsidR="009B38FE" w:rsidRDefault="002C5816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9B38FE" w:rsidRPr="0055345D">
        <w:rPr>
          <w:color w:val="244061" w:themeColor="accent1" w:themeShade="80"/>
          <w:lang w:val="en-AU" w:eastAsia="en-AU"/>
        </w:rPr>
        <w:t>[Pass]</w:t>
      </w:r>
    </w:p>
    <w:p w14:paraId="3626A7FA" w14:textId="0207E40B" w:rsidR="002A441D" w:rsidRPr="005467AF" w:rsidRDefault="002A441D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5467AF">
        <w:rPr>
          <w:lang w:val="en-AU" w:eastAsia="en-AU"/>
        </w:rPr>
        <w:t>Changelog updated at least once a week (per person)</w:t>
      </w:r>
      <w:r w:rsidR="005467AF" w:rsidRPr="005467AF">
        <w:rPr>
          <w:lang w:val="en-AU" w:eastAsia="en-AU"/>
        </w:rPr>
        <w:t>.</w:t>
      </w:r>
    </w:p>
    <w:p w14:paraId="51ECFA70" w14:textId="7C167EFE" w:rsidR="009B38FE" w:rsidRDefault="006C7FD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9B38FE" w:rsidRPr="0055345D">
        <w:rPr>
          <w:color w:val="244061" w:themeColor="accent1" w:themeShade="80"/>
          <w:lang w:val="en-AU" w:eastAsia="en-AU"/>
        </w:rPr>
        <w:t>[</w:t>
      </w:r>
      <w:r w:rsidR="009B38FE">
        <w:rPr>
          <w:color w:val="244061" w:themeColor="accent1" w:themeShade="80"/>
          <w:lang w:val="en-AU" w:eastAsia="en-AU"/>
        </w:rPr>
        <w:t>Credit</w:t>
      </w:r>
      <w:r w:rsidR="009B38FE" w:rsidRPr="0055345D">
        <w:rPr>
          <w:color w:val="244061" w:themeColor="accent1" w:themeShade="80"/>
          <w:lang w:val="en-AU" w:eastAsia="en-AU"/>
        </w:rPr>
        <w:t>]</w:t>
      </w:r>
    </w:p>
    <w:p w14:paraId="05786143" w14:textId="5E827429" w:rsidR="00D612B7" w:rsidRDefault="00D612B7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B4075B">
        <w:rPr>
          <w:lang w:val="en-AU" w:eastAsia="en-AU"/>
        </w:rPr>
        <w:t>Changelog lists all new major features added per day-of</w:t>
      </w:r>
      <w:r w:rsidR="00760B50">
        <w:rPr>
          <w:lang w:val="en-AU" w:eastAsia="en-AU"/>
        </w:rPr>
        <w:t>-</w:t>
      </w:r>
      <w:r w:rsidRPr="00B4075B">
        <w:rPr>
          <w:lang w:val="en-AU" w:eastAsia="en-AU"/>
        </w:rPr>
        <w:t>work, and a list of “Still working on” for current features in progress.</w:t>
      </w:r>
    </w:p>
    <w:p w14:paraId="4DAF2AD3" w14:textId="5693544A" w:rsidR="00254730" w:rsidRPr="00254730" w:rsidRDefault="00254730" w:rsidP="00E138B4">
      <w:pPr>
        <w:spacing w:line="360" w:lineRule="auto"/>
        <w:ind w:firstLine="720"/>
        <w:rPr>
          <w:lang w:val="en-AU" w:eastAsia="en-AU"/>
        </w:rPr>
      </w:pPr>
      <w:r w:rsidRPr="008E05EC">
        <w:rPr>
          <w:b/>
          <w:bCs/>
          <w:lang w:val="en-AU" w:eastAsia="en-AU"/>
        </w:rPr>
        <w:t>Evidence:</w:t>
      </w:r>
    </w:p>
    <w:p w14:paraId="0262B920" w14:textId="0FB7FC8F" w:rsidR="00CD20B6" w:rsidRPr="00CD20B6" w:rsidRDefault="00CD20B6" w:rsidP="00855EE2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lastRenderedPageBreak/>
        <w:drawing>
          <wp:inline distT="0" distB="0" distL="0" distR="0" wp14:anchorId="2060A75C" wp14:editId="37012ABF">
            <wp:extent cx="5260975" cy="32118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975" cy="321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A403C" w14:textId="7DEB134C" w:rsidR="009B38FE" w:rsidRDefault="002031B6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9B38FE" w:rsidRPr="0055345D">
        <w:rPr>
          <w:color w:val="244061" w:themeColor="accent1" w:themeShade="80"/>
          <w:lang w:val="en-AU" w:eastAsia="en-AU"/>
        </w:rPr>
        <w:t>[</w:t>
      </w:r>
      <w:r w:rsidR="009B38FE">
        <w:rPr>
          <w:color w:val="244061" w:themeColor="accent1" w:themeShade="80"/>
          <w:lang w:val="en-AU" w:eastAsia="en-AU"/>
        </w:rPr>
        <w:t>Distinction</w:t>
      </w:r>
      <w:r w:rsidR="009B38FE" w:rsidRPr="0055345D">
        <w:rPr>
          <w:color w:val="244061" w:themeColor="accent1" w:themeShade="80"/>
          <w:lang w:val="en-AU" w:eastAsia="en-AU"/>
        </w:rPr>
        <w:t>]</w:t>
      </w:r>
    </w:p>
    <w:p w14:paraId="1CE0CDA3" w14:textId="356B870B" w:rsidR="009B38FE" w:rsidRDefault="00AD7358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</w:t>
      </w:r>
      <w:r w:rsidRPr="00AD7358">
        <w:rPr>
          <w:lang w:val="en-AU" w:eastAsia="en-AU"/>
        </w:rPr>
        <w:t>nclude</w:t>
      </w:r>
      <w:r>
        <w:rPr>
          <w:lang w:val="en-AU" w:eastAsia="en-AU"/>
        </w:rPr>
        <w:t xml:space="preserve">d </w:t>
      </w:r>
      <w:r w:rsidRPr="00AD7358">
        <w:rPr>
          <w:lang w:val="en-AU" w:eastAsia="en-AU"/>
        </w:rPr>
        <w:t xml:space="preserve">at the end of each work day, a summary of how </w:t>
      </w:r>
      <w:r>
        <w:rPr>
          <w:lang w:val="en-AU" w:eastAsia="en-AU"/>
        </w:rPr>
        <w:t>I</w:t>
      </w:r>
      <w:r w:rsidRPr="00AD7358">
        <w:rPr>
          <w:lang w:val="en-AU" w:eastAsia="en-AU"/>
        </w:rPr>
        <w:t xml:space="preserve"> </w:t>
      </w:r>
      <w:r>
        <w:rPr>
          <w:lang w:val="en-AU" w:eastAsia="en-AU"/>
        </w:rPr>
        <w:t>am</w:t>
      </w:r>
      <w:r w:rsidRPr="00AD7358">
        <w:rPr>
          <w:lang w:val="en-AU" w:eastAsia="en-AU"/>
        </w:rPr>
        <w:t xml:space="preserve"> progressing related to </w:t>
      </w:r>
      <w:r w:rsidR="0008707E">
        <w:rPr>
          <w:lang w:val="en-AU" w:eastAsia="en-AU"/>
        </w:rPr>
        <w:t>the</w:t>
      </w:r>
      <w:r w:rsidRPr="00AD7358">
        <w:rPr>
          <w:lang w:val="en-AU" w:eastAsia="en-AU"/>
        </w:rPr>
        <w:t xml:space="preserve"> milestones.</w:t>
      </w:r>
    </w:p>
    <w:p w14:paraId="79286E36" w14:textId="170120C8" w:rsidR="009E1A05" w:rsidRPr="009E1A05" w:rsidRDefault="009E1A05" w:rsidP="009E1A05">
      <w:pPr>
        <w:spacing w:line="360" w:lineRule="auto"/>
        <w:rPr>
          <w:lang w:val="en-AU" w:eastAsia="en-AU"/>
        </w:rPr>
      </w:pPr>
      <w:r w:rsidRPr="009E1A05">
        <w:rPr>
          <w:b/>
          <w:bCs/>
          <w:lang w:val="en-AU" w:eastAsia="en-AU"/>
        </w:rPr>
        <w:t>Evidence:</w:t>
      </w:r>
    </w:p>
    <w:p w14:paraId="1A0859A7" w14:textId="5CBACD00" w:rsidR="000D0E93" w:rsidRDefault="00701EC1" w:rsidP="00701EC1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618B9453" wp14:editId="36A6DF00">
            <wp:extent cx="5270500" cy="183642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75B16" w14:textId="77B3B4D4" w:rsidR="00B07A23" w:rsidRDefault="00B07A23" w:rsidP="00701EC1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4A49A885" wp14:editId="2913CD32">
            <wp:extent cx="5270500" cy="259651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5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D15A9" w14:textId="3D129836" w:rsidR="00B07A23" w:rsidRPr="000D0E93" w:rsidRDefault="00B07A23" w:rsidP="00701EC1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0D661B60" wp14:editId="2E6C10DA">
            <wp:extent cx="5270500" cy="1896110"/>
            <wp:effectExtent l="0" t="0" r="635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6B415" w14:textId="77777777" w:rsidR="001B2AFB" w:rsidRDefault="001B2AFB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72646D49" w14:textId="03C18EFA" w:rsidR="007963E8" w:rsidRDefault="007963E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>Criteria:</w:t>
      </w:r>
      <w:r w:rsidR="004B71F4" w:rsidRPr="00367DEB">
        <w:rPr>
          <w:rFonts w:asciiTheme="minorHAnsi" w:hAnsiTheme="minorHAnsi"/>
          <w:b/>
          <w:bCs/>
          <w:lang w:val="en-AU" w:eastAsia="en-AU"/>
        </w:rPr>
        <w:t xml:space="preserve"> </w:t>
      </w:r>
      <w:r w:rsidR="008555FA" w:rsidRPr="00367DEB">
        <w:rPr>
          <w:rFonts w:asciiTheme="minorHAnsi" w:hAnsiTheme="minorHAnsi"/>
          <w:b/>
          <w:bCs/>
          <w:lang w:val="en-AU" w:eastAsia="en-AU"/>
        </w:rPr>
        <w:t>Code Quality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19E52D2E" w14:textId="7CC7BAF8" w:rsidR="00A07EAC" w:rsidRDefault="00267307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07EAC" w:rsidRPr="0055345D">
        <w:rPr>
          <w:color w:val="244061" w:themeColor="accent1" w:themeShade="80"/>
          <w:lang w:val="en-AU" w:eastAsia="en-AU"/>
        </w:rPr>
        <w:t>[Pass]</w:t>
      </w:r>
    </w:p>
    <w:p w14:paraId="5EAAC5C6" w14:textId="1E0A0C41" w:rsidR="00CE4273" w:rsidRDefault="00873442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873442">
        <w:rPr>
          <w:lang w:val="en-AU" w:eastAsia="en-AU"/>
        </w:rPr>
        <w:t>Indentation is perfect. Every class, and each major method/function has a brief comment.</w:t>
      </w:r>
    </w:p>
    <w:p w14:paraId="0284DDF4" w14:textId="6CEBCBBA" w:rsidR="000E66E2" w:rsidRPr="000E66E2" w:rsidRDefault="000E66E2" w:rsidP="000E66E2">
      <w:pPr>
        <w:spacing w:line="360" w:lineRule="auto"/>
        <w:rPr>
          <w:lang w:val="en-AU" w:eastAsia="en-AU"/>
        </w:rPr>
      </w:pPr>
      <w:r w:rsidRPr="000E66E2">
        <w:rPr>
          <w:b/>
          <w:bCs/>
          <w:lang w:val="en-AU" w:eastAsia="en-AU"/>
        </w:rPr>
        <w:t>Evidence:</w:t>
      </w:r>
    </w:p>
    <w:p w14:paraId="42BE19A7" w14:textId="60D65CB7" w:rsidR="003714EE" w:rsidRPr="0036274A" w:rsidRDefault="00141442" w:rsidP="00141442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1AAFCAE6" wp14:editId="27E8016C">
            <wp:extent cx="4376825" cy="3187700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9497" cy="318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8DFFF" w14:textId="69A819AA" w:rsidR="00A07EAC" w:rsidRDefault="003616E2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07EAC" w:rsidRPr="0055345D">
        <w:rPr>
          <w:color w:val="244061" w:themeColor="accent1" w:themeShade="80"/>
          <w:lang w:val="en-AU" w:eastAsia="en-AU"/>
        </w:rPr>
        <w:t>[</w:t>
      </w:r>
      <w:r w:rsidR="00A07EAC">
        <w:rPr>
          <w:color w:val="244061" w:themeColor="accent1" w:themeShade="80"/>
          <w:lang w:val="en-AU" w:eastAsia="en-AU"/>
        </w:rPr>
        <w:t>Credit</w:t>
      </w:r>
      <w:r w:rsidR="00A07EAC" w:rsidRPr="0055345D">
        <w:rPr>
          <w:color w:val="244061" w:themeColor="accent1" w:themeShade="80"/>
          <w:lang w:val="en-AU" w:eastAsia="en-AU"/>
        </w:rPr>
        <w:t>]</w:t>
      </w:r>
    </w:p>
    <w:p w14:paraId="62DBA019" w14:textId="5D3D4E24" w:rsidR="00A837C5" w:rsidRDefault="003A4AD5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3A4AD5">
        <w:rPr>
          <w:lang w:val="en-AU" w:eastAsia="en-AU"/>
        </w:rPr>
        <w:t>Every class, and each major method/function has an explanation comment, as well as method/function signature explanation.</w:t>
      </w:r>
    </w:p>
    <w:p w14:paraId="13EB9106" w14:textId="02416ABF" w:rsidR="0081299B" w:rsidRPr="0081299B" w:rsidRDefault="0081299B" w:rsidP="0081299B">
      <w:pPr>
        <w:spacing w:line="360" w:lineRule="auto"/>
        <w:rPr>
          <w:lang w:val="en-AU" w:eastAsia="en-AU"/>
        </w:rPr>
      </w:pPr>
      <w:r w:rsidRPr="0081299B">
        <w:rPr>
          <w:b/>
          <w:bCs/>
          <w:lang w:val="en-AU" w:eastAsia="en-AU"/>
        </w:rPr>
        <w:t>Evidence:</w:t>
      </w:r>
    </w:p>
    <w:p w14:paraId="1EC6A7B6" w14:textId="6D6B9D5C" w:rsidR="003616E2" w:rsidRPr="003616E2" w:rsidRDefault="003616E2" w:rsidP="003616E2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5480C762" wp14:editId="374CC241">
            <wp:extent cx="5270500" cy="1449705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44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51CBF" w14:textId="5E5B773B" w:rsidR="006724F6" w:rsidRDefault="007D3328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noProof/>
        </w:rPr>
        <w:drawing>
          <wp:inline distT="0" distB="0" distL="0" distR="0" wp14:anchorId="3D38A30F" wp14:editId="561BF07E">
            <wp:extent cx="5270500" cy="1668145"/>
            <wp:effectExtent l="0" t="0" r="635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9FD34" w14:textId="57C94C1C" w:rsidR="00370CE2" w:rsidRDefault="00370CE2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6079B93E" wp14:editId="14A12D05">
            <wp:extent cx="5270500" cy="274701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DFD0B" w14:textId="7D295E64" w:rsidR="00A07EAC" w:rsidRDefault="00D102F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07EAC" w:rsidRPr="0055345D">
        <w:rPr>
          <w:color w:val="244061" w:themeColor="accent1" w:themeShade="80"/>
          <w:lang w:val="en-AU" w:eastAsia="en-AU"/>
        </w:rPr>
        <w:t>[</w:t>
      </w:r>
      <w:r w:rsidR="00A07EAC">
        <w:rPr>
          <w:color w:val="244061" w:themeColor="accent1" w:themeShade="80"/>
          <w:lang w:val="en-AU" w:eastAsia="en-AU"/>
        </w:rPr>
        <w:t>Distinction</w:t>
      </w:r>
      <w:r w:rsidR="00A07EAC" w:rsidRPr="0055345D">
        <w:rPr>
          <w:color w:val="244061" w:themeColor="accent1" w:themeShade="80"/>
          <w:lang w:val="en-AU" w:eastAsia="en-AU"/>
        </w:rPr>
        <w:t>]</w:t>
      </w:r>
    </w:p>
    <w:p w14:paraId="3D5E990F" w14:textId="6901CD80" w:rsidR="0043361A" w:rsidRDefault="00E36F86" w:rsidP="00855EE2">
      <w:pPr>
        <w:pStyle w:val="ListParagraph"/>
        <w:numPr>
          <w:ilvl w:val="0"/>
          <w:numId w:val="29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Each major</w:t>
      </w:r>
      <w:r w:rsidR="00B960CC" w:rsidRPr="00B960CC">
        <w:rPr>
          <w:lang w:val="en-AU" w:eastAsia="en-AU"/>
        </w:rPr>
        <w:t xml:space="preserve"> </w:t>
      </w:r>
      <w:r>
        <w:rPr>
          <w:lang w:val="en-AU" w:eastAsia="en-AU"/>
        </w:rPr>
        <w:t xml:space="preserve">method has </w:t>
      </w:r>
      <w:r w:rsidR="00B960CC" w:rsidRPr="00B960CC">
        <w:rPr>
          <w:lang w:val="en-AU" w:eastAsia="en-AU"/>
        </w:rPr>
        <w:t>several examples of how to call it (parameters)</w:t>
      </w:r>
      <w:r w:rsidR="00B960CC">
        <w:rPr>
          <w:lang w:val="en-AU" w:eastAsia="en-AU"/>
        </w:rPr>
        <w:t>.</w:t>
      </w:r>
    </w:p>
    <w:p w14:paraId="309313D2" w14:textId="7598CA67" w:rsidR="00444650" w:rsidRDefault="00444650" w:rsidP="00444650">
      <w:pPr>
        <w:pStyle w:val="ListParagraph"/>
        <w:numPr>
          <w:ilvl w:val="0"/>
          <w:numId w:val="29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S</w:t>
      </w:r>
      <w:r w:rsidRPr="00B960CC">
        <w:rPr>
          <w:lang w:val="en-AU" w:eastAsia="en-AU"/>
        </w:rPr>
        <w:t>nippet examples of returned data</w:t>
      </w:r>
      <w:r>
        <w:rPr>
          <w:lang w:val="en-AU" w:eastAsia="en-AU"/>
        </w:rPr>
        <w:t xml:space="preserve"> for each method</w:t>
      </w:r>
      <w:r w:rsidRPr="00B960CC">
        <w:rPr>
          <w:lang w:val="en-AU" w:eastAsia="en-AU"/>
        </w:rPr>
        <w:t>.</w:t>
      </w:r>
    </w:p>
    <w:p w14:paraId="0199D73E" w14:textId="4ED3BF2E" w:rsidR="00E12C68" w:rsidRPr="00E12C68" w:rsidRDefault="00E12C68" w:rsidP="00E12C68">
      <w:pPr>
        <w:spacing w:line="360" w:lineRule="auto"/>
        <w:rPr>
          <w:lang w:val="en-AU" w:eastAsia="en-AU"/>
        </w:rPr>
      </w:pPr>
      <w:r w:rsidRPr="00E12C68">
        <w:rPr>
          <w:b/>
          <w:bCs/>
          <w:lang w:val="en-AU" w:eastAsia="en-AU"/>
        </w:rPr>
        <w:t>Evidence:</w:t>
      </w:r>
    </w:p>
    <w:p w14:paraId="16F1E83F" w14:textId="0A3145EF" w:rsidR="008370B4" w:rsidRDefault="00BE1980" w:rsidP="008370B4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5E73C759" wp14:editId="1DDC6A86">
            <wp:extent cx="5270500" cy="3013075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01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49EAB" w14:textId="207DE649" w:rsidR="008370B4" w:rsidRDefault="008370B4" w:rsidP="008370B4">
      <w:pPr>
        <w:spacing w:line="360" w:lineRule="auto"/>
        <w:jc w:val="center"/>
        <w:rPr>
          <w:i/>
          <w:iCs/>
          <w:lang w:val="en-AU" w:eastAsia="en-AU"/>
        </w:rPr>
      </w:pPr>
      <w:proofErr w:type="spellStart"/>
      <w:r w:rsidRPr="008370B4">
        <w:rPr>
          <w:i/>
          <w:iCs/>
          <w:lang w:val="en-AU" w:eastAsia="en-AU"/>
        </w:rPr>
        <w:t>TakeDamage</w:t>
      </w:r>
      <w:proofErr w:type="spellEnd"/>
      <w:r w:rsidRPr="008370B4">
        <w:rPr>
          <w:i/>
          <w:iCs/>
          <w:lang w:val="en-AU" w:eastAsia="en-AU"/>
        </w:rPr>
        <w:t xml:space="preserve"> method has been used 9 times</w:t>
      </w:r>
      <w:r w:rsidR="0094228D">
        <w:rPr>
          <w:i/>
          <w:iCs/>
          <w:lang w:val="en-AU" w:eastAsia="en-AU"/>
        </w:rPr>
        <w:t xml:space="preserve"> </w:t>
      </w:r>
      <w:r w:rsidRPr="008370B4">
        <w:rPr>
          <w:i/>
          <w:iCs/>
          <w:lang w:val="en-AU" w:eastAsia="en-AU"/>
        </w:rPr>
        <w:t>as seen</w:t>
      </w:r>
      <w:r w:rsidR="00A93418">
        <w:rPr>
          <w:i/>
          <w:iCs/>
          <w:lang w:val="en-AU" w:eastAsia="en-AU"/>
        </w:rPr>
        <w:t>.</w:t>
      </w:r>
    </w:p>
    <w:p w14:paraId="4EF5FBDE" w14:textId="6E379103" w:rsidR="00A93418" w:rsidRDefault="00A93418" w:rsidP="008370B4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451F4F73" wp14:editId="07DE177B">
            <wp:extent cx="5270500" cy="2284730"/>
            <wp:effectExtent l="0" t="0" r="635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31D4B" w14:textId="7D3BCC59" w:rsidR="00A93418" w:rsidRPr="00A93418" w:rsidRDefault="00A93418" w:rsidP="008370B4">
      <w:pPr>
        <w:spacing w:line="360" w:lineRule="auto"/>
        <w:jc w:val="center"/>
        <w:rPr>
          <w:i/>
          <w:iCs/>
          <w:lang w:val="en-AU" w:eastAsia="en-AU"/>
        </w:rPr>
      </w:pPr>
      <w:proofErr w:type="spellStart"/>
      <w:r w:rsidRPr="00A93418">
        <w:rPr>
          <w:i/>
          <w:iCs/>
          <w:lang w:val="en-AU" w:eastAsia="en-AU"/>
        </w:rPr>
        <w:t>TakeDamage</w:t>
      </w:r>
      <w:proofErr w:type="spellEnd"/>
      <w:r w:rsidRPr="00A93418">
        <w:rPr>
          <w:i/>
          <w:iCs/>
          <w:lang w:val="en-AU" w:eastAsia="en-AU"/>
        </w:rPr>
        <w:t xml:space="preserve"> method is used with different returned data.</w:t>
      </w:r>
    </w:p>
    <w:p w14:paraId="190C4A49" w14:textId="078A925D" w:rsidR="006438F4" w:rsidRDefault="006438F4" w:rsidP="00227AFD">
      <w:pPr>
        <w:spacing w:line="360" w:lineRule="auto"/>
        <w:rPr>
          <w:lang w:val="en-AU" w:eastAsia="en-AU"/>
        </w:rPr>
      </w:pPr>
    </w:p>
    <w:p w14:paraId="6A1DA3F8" w14:textId="1F3E781A" w:rsidR="006438F4" w:rsidRDefault="006438F4" w:rsidP="00227AFD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0CDB845B" wp14:editId="24658208">
            <wp:extent cx="5270500" cy="3437255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230C6" w14:textId="2BE76A40" w:rsidR="00F93461" w:rsidRPr="00AD0642" w:rsidRDefault="00F93461" w:rsidP="00F93461">
      <w:pPr>
        <w:spacing w:line="360" w:lineRule="auto"/>
        <w:jc w:val="center"/>
        <w:rPr>
          <w:i/>
          <w:iCs/>
          <w:lang w:val="en-AU" w:eastAsia="en-AU"/>
        </w:rPr>
      </w:pPr>
      <w:r w:rsidRPr="00AD0642">
        <w:rPr>
          <w:i/>
          <w:iCs/>
          <w:lang w:val="en-AU" w:eastAsia="en-AU"/>
        </w:rPr>
        <w:t xml:space="preserve">Move method is used </w:t>
      </w:r>
      <w:r w:rsidR="00AD0642" w:rsidRPr="00AD0642">
        <w:rPr>
          <w:i/>
          <w:iCs/>
          <w:lang w:val="en-AU" w:eastAsia="en-AU"/>
        </w:rPr>
        <w:t>through Unity Inspector</w:t>
      </w:r>
      <w:r w:rsidR="00AD0642">
        <w:rPr>
          <w:i/>
          <w:iCs/>
          <w:lang w:val="en-AU" w:eastAsia="en-AU"/>
        </w:rPr>
        <w:t>.</w:t>
      </w:r>
    </w:p>
    <w:p w14:paraId="0545DF48" w14:textId="77777777" w:rsidR="006438F4" w:rsidRDefault="006438F4" w:rsidP="00227AFD">
      <w:pPr>
        <w:spacing w:line="360" w:lineRule="auto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2C45AE77" wp14:editId="7AFC6F03">
            <wp:extent cx="5270500" cy="2799715"/>
            <wp:effectExtent l="0" t="0" r="635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DB88D" w14:textId="23DB986F" w:rsidR="00AD0642" w:rsidRPr="00AD0642" w:rsidRDefault="00AD0642" w:rsidP="00AD0642">
      <w:pPr>
        <w:spacing w:line="360" w:lineRule="auto"/>
        <w:jc w:val="center"/>
        <w:rPr>
          <w:i/>
          <w:iCs/>
          <w:lang w:val="en-AU" w:eastAsia="en-AU"/>
        </w:rPr>
      </w:pPr>
      <w:r w:rsidRPr="00AD0642">
        <w:rPr>
          <w:i/>
          <w:iCs/>
          <w:lang w:val="en-AU" w:eastAsia="en-AU"/>
        </w:rPr>
        <w:t>Move method is used and assigned to walk controls with On Click event</w:t>
      </w:r>
    </w:p>
    <w:p w14:paraId="0358E122" w14:textId="77777777" w:rsidR="001B2AFB" w:rsidRDefault="001B2AFB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6DD2538C" w14:textId="15629E20" w:rsidR="00FC78CF" w:rsidRDefault="00FC78CF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EE35FA" w:rsidRPr="00367DEB">
        <w:rPr>
          <w:rFonts w:asciiTheme="minorHAnsi" w:hAnsiTheme="minorHAnsi"/>
          <w:b/>
          <w:bCs/>
          <w:lang w:val="en-AU" w:eastAsia="en-AU"/>
        </w:rPr>
        <w:t>Legal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5C65B922" w14:textId="674B3FBE" w:rsidR="006C6976" w:rsidRDefault="009C323F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6C6976" w:rsidRPr="0055345D">
        <w:rPr>
          <w:color w:val="244061" w:themeColor="accent1" w:themeShade="80"/>
          <w:lang w:val="en-AU" w:eastAsia="en-AU"/>
        </w:rPr>
        <w:t>[Pass]</w:t>
      </w:r>
    </w:p>
    <w:p w14:paraId="66B511EB" w14:textId="38DF58D0" w:rsidR="00444650" w:rsidRPr="00444650" w:rsidRDefault="00250071" w:rsidP="00444650">
      <w:pPr>
        <w:pStyle w:val="ListParagraph"/>
        <w:numPr>
          <w:ilvl w:val="0"/>
          <w:numId w:val="4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Have</w:t>
      </w:r>
      <w:r w:rsidR="00444650" w:rsidRPr="00444650">
        <w:rPr>
          <w:lang w:val="en-AU" w:eastAsia="en-AU"/>
        </w:rPr>
        <w:t xml:space="preserve"> a licenses.txt file, and all materials </w:t>
      </w:r>
      <w:r>
        <w:rPr>
          <w:lang w:val="en-AU" w:eastAsia="en-AU"/>
        </w:rPr>
        <w:t>that are</w:t>
      </w:r>
      <w:r w:rsidR="00444650" w:rsidRPr="00444650">
        <w:rPr>
          <w:lang w:val="en-AU" w:eastAsia="en-AU"/>
        </w:rPr>
        <w:t xml:space="preserve"> use</w:t>
      </w:r>
      <w:r>
        <w:rPr>
          <w:lang w:val="en-AU" w:eastAsia="en-AU"/>
        </w:rPr>
        <w:t xml:space="preserve">d </w:t>
      </w:r>
      <w:r w:rsidR="00444650" w:rsidRPr="00444650">
        <w:rPr>
          <w:lang w:val="en-AU" w:eastAsia="en-AU"/>
        </w:rPr>
        <w:t xml:space="preserve">have legal rights to use for commercial use. </w:t>
      </w:r>
    </w:p>
    <w:p w14:paraId="457C2997" w14:textId="3244EF89" w:rsidR="006C6976" w:rsidRDefault="00595652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6C6976" w:rsidRPr="0055345D">
        <w:rPr>
          <w:color w:val="244061" w:themeColor="accent1" w:themeShade="80"/>
          <w:lang w:val="en-AU" w:eastAsia="en-AU"/>
        </w:rPr>
        <w:t>[</w:t>
      </w:r>
      <w:r w:rsidR="006C6976">
        <w:rPr>
          <w:color w:val="244061" w:themeColor="accent1" w:themeShade="80"/>
          <w:lang w:val="en-AU" w:eastAsia="en-AU"/>
        </w:rPr>
        <w:t>Credit</w:t>
      </w:r>
      <w:r w:rsidR="006C6976" w:rsidRPr="0055345D">
        <w:rPr>
          <w:color w:val="244061" w:themeColor="accent1" w:themeShade="80"/>
          <w:lang w:val="en-AU" w:eastAsia="en-AU"/>
        </w:rPr>
        <w:t>]</w:t>
      </w:r>
    </w:p>
    <w:p w14:paraId="36B06424" w14:textId="376EC2D6" w:rsidR="00250071" w:rsidRPr="007B05FD" w:rsidRDefault="007B05FD" w:rsidP="007B05FD">
      <w:pPr>
        <w:pStyle w:val="ListParagraph"/>
        <w:numPr>
          <w:ilvl w:val="0"/>
          <w:numId w:val="4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H</w:t>
      </w:r>
      <w:r w:rsidRPr="007B05FD">
        <w:rPr>
          <w:lang w:val="en-AU" w:eastAsia="en-AU"/>
        </w:rPr>
        <w:t xml:space="preserve">ave a Legal section / About page with Legal section, where all attributions </w:t>
      </w:r>
      <w:r>
        <w:rPr>
          <w:lang w:val="en-AU" w:eastAsia="en-AU"/>
        </w:rPr>
        <w:t xml:space="preserve">that are made </w:t>
      </w:r>
      <w:r w:rsidRPr="007B05FD">
        <w:rPr>
          <w:lang w:val="en-AU" w:eastAsia="en-AU"/>
        </w:rPr>
        <w:t>are legally required to.</w:t>
      </w:r>
    </w:p>
    <w:p w14:paraId="6C824388" w14:textId="4D6106C0" w:rsidR="006C6976" w:rsidRPr="00B90064" w:rsidRDefault="00AE331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6C6976" w:rsidRPr="0055345D">
        <w:rPr>
          <w:color w:val="244061" w:themeColor="accent1" w:themeShade="80"/>
          <w:lang w:val="en-AU" w:eastAsia="en-AU"/>
        </w:rPr>
        <w:t>[</w:t>
      </w:r>
      <w:r w:rsidR="006C6976">
        <w:rPr>
          <w:color w:val="244061" w:themeColor="accent1" w:themeShade="80"/>
          <w:lang w:val="en-AU" w:eastAsia="en-AU"/>
        </w:rPr>
        <w:t>Distinction</w:t>
      </w:r>
      <w:r w:rsidR="006C6976" w:rsidRPr="0055345D">
        <w:rPr>
          <w:color w:val="244061" w:themeColor="accent1" w:themeShade="80"/>
          <w:lang w:val="en-AU" w:eastAsia="en-AU"/>
        </w:rPr>
        <w:t>]</w:t>
      </w:r>
    </w:p>
    <w:p w14:paraId="448FE0D8" w14:textId="77777777" w:rsidR="00313C9D" w:rsidRPr="00A673C6" w:rsidRDefault="00313C9D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</w:t>
      </w:r>
      <w:r w:rsidRPr="00A673C6">
        <w:rPr>
          <w:lang w:val="en-AU" w:eastAsia="en-AU"/>
        </w:rPr>
        <w:t>tem name: image</w:t>
      </w:r>
      <w:r>
        <w:rPr>
          <w:lang w:val="en-AU" w:eastAsia="en-AU"/>
        </w:rPr>
        <w:t xml:space="preserve">, </w:t>
      </w:r>
      <w:r w:rsidRPr="00A673C6">
        <w:rPr>
          <w:lang w:val="en-AU" w:eastAsia="en-AU"/>
        </w:rPr>
        <w:t>sound</w:t>
      </w:r>
      <w:r>
        <w:rPr>
          <w:lang w:val="en-AU" w:eastAsia="en-AU"/>
        </w:rPr>
        <w:t xml:space="preserve">, </w:t>
      </w:r>
      <w:r w:rsidRPr="00A673C6">
        <w:rPr>
          <w:lang w:val="en-AU" w:eastAsia="en-AU"/>
        </w:rPr>
        <w:t>method</w:t>
      </w:r>
      <w:r>
        <w:rPr>
          <w:lang w:val="en-AU" w:eastAsia="en-AU"/>
        </w:rPr>
        <w:t xml:space="preserve"> or</w:t>
      </w:r>
      <w:r w:rsidRPr="00A673C6">
        <w:rPr>
          <w:lang w:val="en-AU" w:eastAsia="en-AU"/>
        </w:rPr>
        <w:t xml:space="preserve"> class</w:t>
      </w:r>
      <w:r>
        <w:rPr>
          <w:lang w:val="en-AU" w:eastAsia="en-AU"/>
        </w:rPr>
        <w:t xml:space="preserve">. </w:t>
      </w:r>
    </w:p>
    <w:p w14:paraId="5EB190AA" w14:textId="778B9757" w:rsidR="00313C9D" w:rsidRPr="00A673C6" w:rsidRDefault="00313C9D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Pr="00A673C6">
        <w:rPr>
          <w:lang w:val="en-AU" w:eastAsia="en-AU"/>
        </w:rPr>
        <w:t>icense type: (Public Domain / CC-BY / CC0 / GPL / MIT / Apache / BSD)</w:t>
      </w:r>
      <w:r w:rsidR="00BD0750">
        <w:rPr>
          <w:lang w:val="en-AU" w:eastAsia="en-AU"/>
        </w:rPr>
        <w:t>.</w:t>
      </w:r>
    </w:p>
    <w:p w14:paraId="65AAF09E" w14:textId="10CC41CE" w:rsidR="00EE35FA" w:rsidRDefault="00AD1077" w:rsidP="00EF1959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A</w:t>
      </w:r>
      <w:r w:rsidR="00313C9D" w:rsidRPr="00A673C6">
        <w:rPr>
          <w:lang w:val="en-AU" w:eastAsia="en-AU"/>
        </w:rPr>
        <w:t>uthor/attribution: author name</w:t>
      </w:r>
      <w:r w:rsidR="00C16412">
        <w:rPr>
          <w:lang w:val="en-AU" w:eastAsia="en-AU"/>
        </w:rPr>
        <w:t xml:space="preserve">. </w:t>
      </w:r>
    </w:p>
    <w:p w14:paraId="78C5D4A0" w14:textId="7D110E18" w:rsidR="00047B61" w:rsidRDefault="009E37A4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ttributions include hyperlinks to source pages. </w:t>
      </w:r>
    </w:p>
    <w:p w14:paraId="1256B225" w14:textId="0B8230BE" w:rsidR="00854FC0" w:rsidRDefault="00826531" w:rsidP="00826531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lastRenderedPageBreak/>
        <w:drawing>
          <wp:inline distT="0" distB="0" distL="0" distR="0" wp14:anchorId="701E8D27" wp14:editId="0005F99D">
            <wp:extent cx="5266055" cy="279844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79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49E3E" w14:textId="2450C2F7" w:rsidR="00826531" w:rsidRDefault="00826531" w:rsidP="00826531">
      <w:pPr>
        <w:spacing w:line="360" w:lineRule="auto"/>
        <w:jc w:val="center"/>
        <w:rPr>
          <w:i/>
          <w:iCs/>
          <w:lang w:val="en-AU" w:eastAsia="en-AU"/>
        </w:rPr>
      </w:pPr>
      <w:r w:rsidRPr="00826531">
        <w:rPr>
          <w:i/>
          <w:iCs/>
          <w:lang w:val="en-AU" w:eastAsia="en-AU"/>
        </w:rPr>
        <w:t>Legal section under About page running on Unity</w:t>
      </w:r>
    </w:p>
    <w:p w14:paraId="495433C1" w14:textId="77777777" w:rsidR="00826531" w:rsidRPr="00826531" w:rsidRDefault="00826531" w:rsidP="00826531">
      <w:pPr>
        <w:spacing w:line="360" w:lineRule="auto"/>
        <w:jc w:val="center"/>
        <w:rPr>
          <w:i/>
          <w:iCs/>
          <w:lang w:val="en-AU" w:eastAsia="en-AU"/>
        </w:rPr>
      </w:pPr>
    </w:p>
    <w:p w14:paraId="4504BC4E" w14:textId="7D116B68" w:rsidR="00826531" w:rsidRDefault="00826531" w:rsidP="00826531">
      <w:pPr>
        <w:spacing w:line="360" w:lineRule="auto"/>
        <w:jc w:val="center"/>
        <w:rPr>
          <w:lang w:val="en-AU" w:eastAsia="en-AU"/>
        </w:rPr>
      </w:pPr>
      <w:r>
        <w:rPr>
          <w:noProof/>
          <w:lang w:val="en-AU" w:eastAsia="en-AU"/>
        </w:rPr>
        <w:drawing>
          <wp:inline distT="0" distB="0" distL="0" distR="0" wp14:anchorId="0F43CCAC" wp14:editId="5B8449D6">
            <wp:extent cx="4373745" cy="4961614"/>
            <wp:effectExtent l="0" t="0" r="825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7259" cy="4965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77DE8" w14:textId="35EC9088" w:rsidR="00B001DC" w:rsidRPr="00F225E0" w:rsidRDefault="00826531" w:rsidP="00F225E0">
      <w:pPr>
        <w:spacing w:line="360" w:lineRule="auto"/>
        <w:jc w:val="center"/>
        <w:rPr>
          <w:i/>
          <w:iCs/>
          <w:lang w:val="en-AU" w:eastAsia="en-AU"/>
        </w:rPr>
      </w:pPr>
      <w:r w:rsidRPr="00826531">
        <w:rPr>
          <w:i/>
          <w:iCs/>
          <w:lang w:val="en-AU" w:eastAsia="en-AU"/>
        </w:rPr>
        <w:t>Users can press on the “Click here” button to link to the source page</w:t>
      </w:r>
      <w:bookmarkStart w:id="0" w:name="_GoBack"/>
      <w:bookmarkEnd w:id="0"/>
    </w:p>
    <w:p w14:paraId="1923FA36" w14:textId="13F0A7F1" w:rsidR="004A7B71" w:rsidRDefault="004A7B71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lastRenderedPageBreak/>
        <w:t xml:space="preserve">Criteria: </w:t>
      </w:r>
      <w:r w:rsidR="0006315A" w:rsidRPr="00367DEB">
        <w:rPr>
          <w:rFonts w:asciiTheme="minorHAnsi" w:hAnsiTheme="minorHAnsi"/>
          <w:b/>
          <w:bCs/>
          <w:lang w:val="en-AU" w:eastAsia="en-AU"/>
        </w:rPr>
        <w:t>Playability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2EBD0F0E" w14:textId="718D2A47" w:rsidR="002B2421" w:rsidRDefault="002B2421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4F9BD237" w14:textId="16676822" w:rsidR="008A1A2A" w:rsidRPr="008A1A2A" w:rsidRDefault="008A1A2A" w:rsidP="008A1A2A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>Your game is engaging to play for at least 30 minutes.</w:t>
      </w:r>
    </w:p>
    <w:p w14:paraId="25F74C74" w14:textId="2509C657" w:rsidR="002B2421" w:rsidRDefault="002B2421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030AC1B7" w14:textId="1152269A" w:rsidR="008A1A2A" w:rsidRPr="008A1A2A" w:rsidRDefault="008A1A2A" w:rsidP="00855EE2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 xml:space="preserve">Your game is engaging to play for at least </w:t>
      </w:r>
      <w:r>
        <w:rPr>
          <w:lang w:val="en-AU" w:eastAsia="en-AU"/>
        </w:rPr>
        <w:t>2 hours</w:t>
      </w:r>
      <w:r w:rsidRPr="008A1A2A">
        <w:rPr>
          <w:lang w:val="en-AU" w:eastAsia="en-AU"/>
        </w:rPr>
        <w:t>.</w:t>
      </w:r>
    </w:p>
    <w:p w14:paraId="551200FF" w14:textId="179F9413" w:rsidR="002B2421" w:rsidRDefault="002B2421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000643C" w14:textId="0FCBE7F1" w:rsidR="008A1A2A" w:rsidRPr="008A1A2A" w:rsidRDefault="008A1A2A" w:rsidP="00855EE2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 xml:space="preserve">Your game is engaging to play for at least </w:t>
      </w:r>
      <w:r>
        <w:rPr>
          <w:lang w:val="en-AU" w:eastAsia="en-AU"/>
        </w:rPr>
        <w:t>5 hours.</w:t>
      </w:r>
    </w:p>
    <w:p w14:paraId="24946236" w14:textId="0A266860" w:rsidR="0015200B" w:rsidRPr="0015200B" w:rsidRDefault="0015200B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High 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481B8CA" w14:textId="77777777" w:rsidR="00A02A12" w:rsidRPr="008A1A2A" w:rsidRDefault="00A02A12" w:rsidP="00A02A12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 xml:space="preserve">Your game is engaging to play for at least </w:t>
      </w:r>
      <w:r>
        <w:rPr>
          <w:lang w:val="en-AU" w:eastAsia="en-AU"/>
        </w:rPr>
        <w:t>10 hours.</w:t>
      </w:r>
    </w:p>
    <w:p w14:paraId="5BAB0CEC" w14:textId="77777777" w:rsidR="002C71B2" w:rsidRDefault="002C71B2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28BD882F" w14:textId="1546E425" w:rsidR="004A7B71" w:rsidRDefault="004A7B71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692015" w:rsidRPr="00367DEB">
        <w:rPr>
          <w:rFonts w:asciiTheme="minorHAnsi" w:hAnsiTheme="minorHAnsi"/>
          <w:b/>
          <w:bCs/>
          <w:lang w:val="en-AU" w:eastAsia="en-AU"/>
        </w:rPr>
        <w:t xml:space="preserve">Data Handling </w:t>
      </w:r>
      <w:r w:rsidRPr="00367DEB">
        <w:rPr>
          <w:rFonts w:asciiTheme="minorHAnsi" w:hAnsiTheme="minorHAnsi"/>
          <w:b/>
          <w:bCs/>
          <w:lang w:val="en-AU" w:eastAsia="en-AU"/>
        </w:rPr>
        <w:t>[HD]</w:t>
      </w:r>
    </w:p>
    <w:p w14:paraId="6D990404" w14:textId="23AB5B55" w:rsidR="00CB0194" w:rsidRDefault="00CB0194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5E15A55F" w14:textId="77777777" w:rsidR="00366B31" w:rsidRPr="00366B31" w:rsidRDefault="00366B31" w:rsidP="00366B31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366B31">
        <w:rPr>
          <w:lang w:val="en-AU" w:eastAsia="en-AU"/>
        </w:rPr>
        <w:t xml:space="preserve">You load all your game data through local text files. </w:t>
      </w:r>
    </w:p>
    <w:p w14:paraId="223C08CA" w14:textId="0834D11B" w:rsidR="00CB0194" w:rsidRDefault="00CB0194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D46BA4B" w14:textId="70DFC07F" w:rsidR="00366B31" w:rsidRPr="00B16687" w:rsidRDefault="00B16687" w:rsidP="00B16687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B16687">
        <w:rPr>
          <w:lang w:val="en-AU" w:eastAsia="en-AU"/>
        </w:rPr>
        <w:t>You also have all app constants in local text files.</w:t>
      </w:r>
    </w:p>
    <w:p w14:paraId="7429E042" w14:textId="082CDDBF" w:rsidR="00CB0194" w:rsidRDefault="00CB0194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3C43A5FA" w14:textId="11595A28" w:rsidR="0013406F" w:rsidRPr="0013406F" w:rsidRDefault="0013406F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Pr="00AC3224">
        <w:rPr>
          <w:lang w:val="en-AU" w:eastAsia="en-AU"/>
        </w:rPr>
        <w:t xml:space="preserve">oad </w:t>
      </w:r>
      <w:r>
        <w:rPr>
          <w:lang w:val="en-AU" w:eastAsia="en-AU"/>
        </w:rPr>
        <w:t>and</w:t>
      </w:r>
      <w:r w:rsidRPr="00AC3224">
        <w:rPr>
          <w:lang w:val="en-AU" w:eastAsia="en-AU"/>
        </w:rPr>
        <w:t xml:space="preserve"> save user settings to an external file or DB</w:t>
      </w:r>
      <w:r>
        <w:rPr>
          <w:lang w:val="en-AU" w:eastAsia="en-AU"/>
        </w:rPr>
        <w:t>.</w:t>
      </w:r>
    </w:p>
    <w:p w14:paraId="08317D1A" w14:textId="2BE47132" w:rsidR="00CB0194" w:rsidRPr="0013406F" w:rsidRDefault="00CB0194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High 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6B6438F" w14:textId="2C267077" w:rsidR="00AC3224" w:rsidRPr="00AC3224" w:rsidRDefault="005B1415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="00AC3224" w:rsidRPr="00AC3224">
        <w:rPr>
          <w:lang w:val="en-AU" w:eastAsia="en-AU"/>
        </w:rPr>
        <w:t xml:space="preserve">oad </w:t>
      </w:r>
      <w:r w:rsidR="00DB26D8">
        <w:rPr>
          <w:lang w:val="en-AU" w:eastAsia="en-AU"/>
        </w:rPr>
        <w:t>and</w:t>
      </w:r>
      <w:r w:rsidR="00AC3224" w:rsidRPr="00AC3224">
        <w:rPr>
          <w:lang w:val="en-AU" w:eastAsia="en-AU"/>
        </w:rPr>
        <w:t xml:space="preserve"> save user state from/to external file or DB</w:t>
      </w:r>
      <w:r w:rsidR="00D258BB">
        <w:rPr>
          <w:lang w:val="en-AU" w:eastAsia="en-AU"/>
        </w:rPr>
        <w:t>.</w:t>
      </w:r>
    </w:p>
    <w:p w14:paraId="10DDD192" w14:textId="7BB2BA1C" w:rsidR="004A7B71" w:rsidRDefault="00DB26D8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Easy</w:t>
      </w:r>
      <w:r w:rsidR="00AC3224" w:rsidRPr="00AC3224">
        <w:rPr>
          <w:lang w:val="en-AU" w:eastAsia="en-AU"/>
        </w:rPr>
        <w:t xml:space="preserve"> to</w:t>
      </w:r>
      <w:r>
        <w:rPr>
          <w:lang w:val="en-AU" w:eastAsia="en-AU"/>
        </w:rPr>
        <w:t xml:space="preserve"> create,</w:t>
      </w:r>
      <w:r w:rsidR="00AC3224" w:rsidRPr="00AC3224">
        <w:rPr>
          <w:lang w:val="en-AU" w:eastAsia="en-AU"/>
        </w:rPr>
        <w:t xml:space="preserve"> edit</w:t>
      </w:r>
      <w:r>
        <w:rPr>
          <w:lang w:val="en-AU" w:eastAsia="en-AU"/>
        </w:rPr>
        <w:t xml:space="preserve"> and</w:t>
      </w:r>
      <w:r w:rsidR="00AC3224" w:rsidRPr="00AC3224">
        <w:rPr>
          <w:lang w:val="en-AU" w:eastAsia="en-AU"/>
        </w:rPr>
        <w:t xml:space="preserve"> update</w:t>
      </w:r>
      <w:r>
        <w:rPr>
          <w:lang w:val="en-AU" w:eastAsia="en-AU"/>
        </w:rPr>
        <w:t>.</w:t>
      </w:r>
    </w:p>
    <w:p w14:paraId="129AD0BE" w14:textId="77777777" w:rsidR="005A23C5" w:rsidRPr="006A46CD" w:rsidRDefault="005A23C5" w:rsidP="006A46CD">
      <w:pPr>
        <w:spacing w:line="360" w:lineRule="auto"/>
        <w:rPr>
          <w:lang w:val="en-AU" w:eastAsia="en-AU"/>
        </w:rPr>
      </w:pPr>
    </w:p>
    <w:p w14:paraId="49AB2954" w14:textId="5E324AAA" w:rsidR="002D7EC0" w:rsidRDefault="002D7EC0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BB6A85" w:rsidRPr="00367DEB">
        <w:rPr>
          <w:rFonts w:asciiTheme="minorHAnsi" w:hAnsiTheme="minorHAnsi"/>
          <w:b/>
          <w:bCs/>
          <w:lang w:val="en-AU" w:eastAsia="en-AU"/>
        </w:rPr>
        <w:t xml:space="preserve">Layout </w:t>
      </w:r>
      <w:r w:rsidRPr="00367DEB">
        <w:rPr>
          <w:rFonts w:asciiTheme="minorHAnsi" w:hAnsiTheme="minorHAnsi"/>
          <w:b/>
          <w:bCs/>
          <w:lang w:val="en-AU" w:eastAsia="en-AU"/>
        </w:rPr>
        <w:t>[D]</w:t>
      </w:r>
    </w:p>
    <w:p w14:paraId="782BF5F6" w14:textId="26CBBBCD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70F06091" w14:textId="7DFC8B24" w:rsidR="002A5438" w:rsidRPr="002A5438" w:rsidRDefault="002A5438" w:rsidP="000C019F">
      <w:pPr>
        <w:pStyle w:val="ListParagraph"/>
        <w:numPr>
          <w:ilvl w:val="0"/>
          <w:numId w:val="42"/>
        </w:numPr>
        <w:spacing w:line="360" w:lineRule="auto"/>
        <w:rPr>
          <w:lang w:val="en-AU" w:eastAsia="en-AU"/>
        </w:rPr>
      </w:pPr>
      <w:r w:rsidRPr="002A5438">
        <w:rPr>
          <w:lang w:val="en-AU" w:eastAsia="en-AU"/>
        </w:rPr>
        <w:t>Your app works in portrait phone mode.</w:t>
      </w:r>
    </w:p>
    <w:p w14:paraId="4987D940" w14:textId="5C72DC43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3D78E935" w14:textId="0E78F6A7" w:rsidR="002A5438" w:rsidRPr="00AD59F7" w:rsidRDefault="00AD59F7" w:rsidP="00FF58A9">
      <w:pPr>
        <w:pStyle w:val="ListParagraph"/>
        <w:numPr>
          <w:ilvl w:val="0"/>
          <w:numId w:val="42"/>
        </w:numPr>
        <w:spacing w:line="360" w:lineRule="auto"/>
        <w:rPr>
          <w:lang w:val="en-AU" w:eastAsia="en-AU"/>
        </w:rPr>
      </w:pPr>
      <w:bookmarkStart w:id="1" w:name="_Hlk513979595"/>
      <w:r w:rsidRPr="00AD59F7">
        <w:rPr>
          <w:lang w:val="en-AU" w:eastAsia="en-AU"/>
        </w:rPr>
        <w:t>Your app works in both portrait phone, tablet portrait, and tablet landscape mode.</w:t>
      </w:r>
    </w:p>
    <w:bookmarkEnd w:id="1"/>
    <w:p w14:paraId="4A674E19" w14:textId="6F6A83F6" w:rsidR="000F6715" w:rsidRPr="00AD59F7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843C2FB" w14:textId="3D1A020C" w:rsidR="00EA314C" w:rsidRPr="00253868" w:rsidRDefault="00A33AEB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A33AEB">
        <w:rPr>
          <w:lang w:val="en-AU" w:eastAsia="en-AU"/>
        </w:rPr>
        <w:t xml:space="preserve">Dynamically adjusts in real-time in orientation </w:t>
      </w:r>
      <w:r w:rsidR="006D1F52">
        <w:rPr>
          <w:lang w:val="en-AU" w:eastAsia="en-AU"/>
        </w:rPr>
        <w:t>and</w:t>
      </w:r>
      <w:r w:rsidRPr="00A33AEB">
        <w:rPr>
          <w:lang w:val="en-AU" w:eastAsia="en-AU"/>
        </w:rPr>
        <w:t xml:space="preserve"> resolution.</w:t>
      </w:r>
    </w:p>
    <w:p w14:paraId="6F5A0FFB" w14:textId="77777777" w:rsidR="00F72750" w:rsidRDefault="00F72750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677D4AD5" w14:textId="64320E43" w:rsidR="002D7EC0" w:rsidRDefault="002D7EC0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DF6762" w:rsidRPr="00367DEB">
        <w:rPr>
          <w:rFonts w:asciiTheme="minorHAnsi" w:hAnsiTheme="minorHAnsi"/>
          <w:b/>
          <w:bCs/>
          <w:lang w:val="en-AU" w:eastAsia="en-AU"/>
        </w:rPr>
        <w:t>Bugs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7923F8DE" w14:textId="78847C11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0D988367" w14:textId="67B151C8" w:rsidR="001E5621" w:rsidRPr="00B90595" w:rsidRDefault="001E5621" w:rsidP="0069568F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B90595">
        <w:rPr>
          <w:lang w:val="en-AU" w:eastAsia="en-AU"/>
        </w:rPr>
        <w:lastRenderedPageBreak/>
        <w:t xml:space="preserve">Code gracefully handles all </w:t>
      </w:r>
      <w:proofErr w:type="gramStart"/>
      <w:r w:rsidRPr="00B90595">
        <w:rPr>
          <w:lang w:val="en-AU" w:eastAsia="en-AU"/>
        </w:rPr>
        <w:t>bugs, and</w:t>
      </w:r>
      <w:proofErr w:type="gramEnd"/>
      <w:r w:rsidRPr="00B90595">
        <w:rPr>
          <w:lang w:val="en-AU" w:eastAsia="en-AU"/>
        </w:rPr>
        <w:t xml:space="preserve"> restarts or resumes as appropriate.</w:t>
      </w:r>
    </w:p>
    <w:p w14:paraId="740F5428" w14:textId="4A1B22DC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0E151FB3" w14:textId="031F02B7" w:rsidR="00B90595" w:rsidRPr="00B90595" w:rsidRDefault="00B90595" w:rsidP="00992357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B90595">
        <w:rPr>
          <w:lang w:val="en-AU" w:eastAsia="en-AU"/>
        </w:rPr>
        <w:t>code also keeps all data safe and saved, as well as captures and details and reports bugs to the end user at a high level.</w:t>
      </w:r>
    </w:p>
    <w:p w14:paraId="73D2CD89" w14:textId="278F3C4A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3D08B095" w14:textId="19E89342" w:rsidR="00FD1029" w:rsidRDefault="00946DC9" w:rsidP="0055732F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946DC9">
        <w:rPr>
          <w:lang w:val="en-AU" w:eastAsia="en-AU"/>
        </w:rPr>
        <w:t>Your code also keeps a log page, that the end user can access, listing</w:t>
      </w:r>
      <w:r>
        <w:rPr>
          <w:lang w:val="en-AU" w:eastAsia="en-AU"/>
        </w:rPr>
        <w:t xml:space="preserve"> </w:t>
      </w:r>
      <w:r w:rsidRPr="00946DC9">
        <w:rPr>
          <w:lang w:val="en-AU" w:eastAsia="en-AU"/>
        </w:rPr>
        <w:t>all bugs captured.</w:t>
      </w:r>
    </w:p>
    <w:p w14:paraId="0A661921" w14:textId="77777777" w:rsidR="00E94AB1" w:rsidRPr="00E94AB1" w:rsidRDefault="00E94AB1" w:rsidP="00E94AB1">
      <w:pPr>
        <w:spacing w:line="360" w:lineRule="auto"/>
        <w:rPr>
          <w:lang w:val="en-AU" w:eastAsia="en-AU"/>
        </w:rPr>
      </w:pPr>
    </w:p>
    <w:p w14:paraId="486E0D42" w14:textId="268069E3" w:rsidR="00CF7228" w:rsidRDefault="00CF722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650F11" w:rsidRPr="00367DEB">
        <w:rPr>
          <w:rFonts w:asciiTheme="minorHAnsi" w:hAnsiTheme="minorHAnsi"/>
          <w:b/>
          <w:bCs/>
          <w:lang w:val="en-AU" w:eastAsia="en-AU"/>
        </w:rPr>
        <w:t>Readme.md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4E4B25F1" w14:textId="4DE736B8" w:rsidR="00AB73F7" w:rsidRPr="009272C9" w:rsidRDefault="00EF5C0C" w:rsidP="00855EE2">
      <w:pPr>
        <w:spacing w:line="360" w:lineRule="auto"/>
        <w:rPr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B73F7" w:rsidRPr="0055345D">
        <w:rPr>
          <w:color w:val="244061" w:themeColor="accent1" w:themeShade="80"/>
          <w:lang w:val="en-AU" w:eastAsia="en-AU"/>
        </w:rPr>
        <w:t>[Pass]</w:t>
      </w:r>
    </w:p>
    <w:p w14:paraId="60337E4C" w14:textId="1B113692" w:rsidR="009272C9" w:rsidRDefault="009272C9" w:rsidP="00AC7F53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9272C9">
        <w:rPr>
          <w:lang w:val="en-AU" w:eastAsia="en-AU"/>
        </w:rPr>
        <w:t xml:space="preserve">Includes your name, app title, app platform, link to </w:t>
      </w:r>
      <w:r w:rsidR="002F4FA3">
        <w:rPr>
          <w:lang w:val="en-AU" w:eastAsia="en-AU"/>
        </w:rPr>
        <w:t>GitHub</w:t>
      </w:r>
      <w:r w:rsidRPr="009272C9">
        <w:rPr>
          <w:lang w:val="en-AU" w:eastAsia="en-AU"/>
        </w:rPr>
        <w:t>, and an overview of your app.</w:t>
      </w:r>
    </w:p>
    <w:p w14:paraId="7E674C70" w14:textId="7E538F63" w:rsidR="00AB6223" w:rsidRPr="00AB6223" w:rsidRDefault="00AB6223" w:rsidP="00AB6223">
      <w:pPr>
        <w:spacing w:line="360" w:lineRule="auto"/>
        <w:rPr>
          <w:lang w:val="en-AU" w:eastAsia="en-AU"/>
        </w:rPr>
      </w:pPr>
      <w:r w:rsidRPr="00AB6223">
        <w:rPr>
          <w:b/>
          <w:bCs/>
          <w:lang w:val="en-AU" w:eastAsia="en-AU"/>
        </w:rPr>
        <w:t>Evidence:</w:t>
      </w:r>
    </w:p>
    <w:p w14:paraId="1DB3C8E1" w14:textId="2ABC4FDE" w:rsidR="001E29A6" w:rsidRPr="001E29A6" w:rsidRDefault="000A293D" w:rsidP="001E29A6">
      <w:pPr>
        <w:spacing w:line="360" w:lineRule="auto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1550CE45" wp14:editId="14B473F6">
            <wp:extent cx="5270500" cy="6086475"/>
            <wp:effectExtent l="0" t="0" r="635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60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B5E0D" w14:textId="2D45D117" w:rsidR="00AB73F7" w:rsidRDefault="00D0220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B73F7" w:rsidRPr="0055345D">
        <w:rPr>
          <w:color w:val="244061" w:themeColor="accent1" w:themeShade="80"/>
          <w:lang w:val="en-AU" w:eastAsia="en-AU"/>
        </w:rPr>
        <w:t>[</w:t>
      </w:r>
      <w:r w:rsidR="00AB73F7">
        <w:rPr>
          <w:color w:val="244061" w:themeColor="accent1" w:themeShade="80"/>
          <w:lang w:val="en-AU" w:eastAsia="en-AU"/>
        </w:rPr>
        <w:t>Credit</w:t>
      </w:r>
      <w:r w:rsidR="00AB73F7" w:rsidRPr="0055345D">
        <w:rPr>
          <w:color w:val="244061" w:themeColor="accent1" w:themeShade="80"/>
          <w:lang w:val="en-AU" w:eastAsia="en-AU"/>
        </w:rPr>
        <w:t>]</w:t>
      </w:r>
    </w:p>
    <w:p w14:paraId="0B8B4AA2" w14:textId="5BCB4890" w:rsidR="00F70F03" w:rsidRDefault="00F70F03" w:rsidP="00D04A80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F70F03">
        <w:rPr>
          <w:lang w:val="en-AU" w:eastAsia="en-AU"/>
        </w:rPr>
        <w:t>Includes an explanation of major features.</w:t>
      </w:r>
    </w:p>
    <w:p w14:paraId="20ABACEF" w14:textId="1603D02F" w:rsidR="00AB6223" w:rsidRPr="00AB6223" w:rsidRDefault="00AB6223" w:rsidP="00AB6223">
      <w:pPr>
        <w:spacing w:line="360" w:lineRule="auto"/>
        <w:rPr>
          <w:lang w:val="en-AU" w:eastAsia="en-AU"/>
        </w:rPr>
      </w:pPr>
      <w:r w:rsidRPr="00AB6223">
        <w:rPr>
          <w:b/>
          <w:bCs/>
          <w:lang w:val="en-AU" w:eastAsia="en-AU"/>
        </w:rPr>
        <w:t>Evidence:</w:t>
      </w:r>
    </w:p>
    <w:p w14:paraId="4272DDB5" w14:textId="31480D45" w:rsidR="00942EAF" w:rsidRPr="00942EAF" w:rsidRDefault="00942EAF" w:rsidP="00942EAF">
      <w:pPr>
        <w:spacing w:line="360" w:lineRule="auto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3431D1EE" wp14:editId="7A2646E5">
            <wp:extent cx="5270500" cy="2694305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2427B" w14:textId="4BF37405" w:rsidR="00AB73F7" w:rsidRPr="0015200B" w:rsidRDefault="00B87077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B73F7" w:rsidRPr="0055345D">
        <w:rPr>
          <w:color w:val="244061" w:themeColor="accent1" w:themeShade="80"/>
          <w:lang w:val="en-AU" w:eastAsia="en-AU"/>
        </w:rPr>
        <w:t>[</w:t>
      </w:r>
      <w:r w:rsidR="00AB73F7">
        <w:rPr>
          <w:color w:val="244061" w:themeColor="accent1" w:themeShade="80"/>
          <w:lang w:val="en-AU" w:eastAsia="en-AU"/>
        </w:rPr>
        <w:t>High Distinction</w:t>
      </w:r>
      <w:r w:rsidR="00AB73F7" w:rsidRPr="0055345D">
        <w:rPr>
          <w:color w:val="244061" w:themeColor="accent1" w:themeShade="80"/>
          <w:lang w:val="en-AU" w:eastAsia="en-AU"/>
        </w:rPr>
        <w:t>]</w:t>
      </w:r>
    </w:p>
    <w:p w14:paraId="2738FB6F" w14:textId="37DA0614" w:rsidR="009740A2" w:rsidRPr="008077CC" w:rsidRDefault="006A1E51" w:rsidP="009740A2">
      <w:pPr>
        <w:pStyle w:val="ListParagraph"/>
        <w:numPr>
          <w:ilvl w:val="0"/>
          <w:numId w:val="35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ncludes an API reference of major public classes and methods</w:t>
      </w:r>
      <w:r w:rsidR="00727EE5">
        <w:rPr>
          <w:lang w:val="en-AU" w:eastAsia="en-AU"/>
        </w:rPr>
        <w:t xml:space="preserve"> so that other developers can take over the project. </w:t>
      </w:r>
    </w:p>
    <w:p w14:paraId="1BE0048D" w14:textId="25CF6102" w:rsidR="0034197B" w:rsidRDefault="00022165" w:rsidP="00022165">
      <w:pPr>
        <w:spacing w:line="360" w:lineRule="auto"/>
        <w:rPr>
          <w:b/>
          <w:bCs/>
          <w:lang w:val="en-AU" w:eastAsia="en-AU"/>
        </w:rPr>
      </w:pPr>
      <w:r w:rsidRPr="00022165">
        <w:rPr>
          <w:b/>
          <w:bCs/>
          <w:lang w:val="en-AU" w:eastAsia="en-AU"/>
        </w:rPr>
        <w:t>Evidence:</w:t>
      </w:r>
    </w:p>
    <w:p w14:paraId="6C31DAFE" w14:textId="64F2B3CA" w:rsidR="006046BF" w:rsidRDefault="00327BE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5815BBAE" wp14:editId="15D79390">
            <wp:extent cx="5270500" cy="476631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76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84BAF" w14:textId="7129F684" w:rsidR="009A2479" w:rsidRDefault="009A2479" w:rsidP="009A2479">
      <w:pPr>
        <w:rPr>
          <w:lang w:val="en-AU" w:eastAsia="en-AU"/>
        </w:rPr>
      </w:pPr>
      <w:r>
        <w:rPr>
          <w:lang w:val="en-AU" w:eastAsia="en-AU"/>
        </w:rPr>
        <w:t xml:space="preserve">Link: </w:t>
      </w:r>
      <w:hyperlink r:id="rId26" w:history="1">
        <w:r w:rsidRPr="007F5B49">
          <w:rPr>
            <w:rStyle w:val="Hyperlink"/>
            <w:lang w:val="en-AU" w:eastAsia="en-AU"/>
          </w:rPr>
          <w:t>https://github.com/lyhd/Dragon-World/blob/master/README.md</w:t>
        </w:r>
      </w:hyperlink>
    </w:p>
    <w:p w14:paraId="686075F5" w14:textId="4A7D3575" w:rsidR="009A2479" w:rsidRDefault="009A2479" w:rsidP="009A2479">
      <w:pPr>
        <w:rPr>
          <w:lang w:val="en-AU" w:eastAsia="en-AU"/>
        </w:rPr>
      </w:pPr>
    </w:p>
    <w:p w14:paraId="4078A238" w14:textId="77777777" w:rsidR="00731DDD" w:rsidRPr="009A2479" w:rsidRDefault="00731DDD" w:rsidP="009A2479">
      <w:pPr>
        <w:rPr>
          <w:lang w:val="en-AU" w:eastAsia="en-AU"/>
        </w:rPr>
      </w:pPr>
    </w:p>
    <w:p w14:paraId="6CC24001" w14:textId="58EBE15F" w:rsidR="004F02A8" w:rsidRDefault="004F02A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1D7CF9" w:rsidRPr="00367DEB">
        <w:rPr>
          <w:rFonts w:asciiTheme="minorHAnsi" w:hAnsiTheme="minorHAnsi"/>
          <w:b/>
          <w:bCs/>
          <w:lang w:val="en-AU" w:eastAsia="en-AU"/>
        </w:rPr>
        <w:t>Publishing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00E25348" w14:textId="2C34BE5C" w:rsidR="007A298A" w:rsidRDefault="007A298A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7E7787EA" w14:textId="60AB8149" w:rsidR="00E62C4C" w:rsidRPr="00236C7E" w:rsidRDefault="00236C7E" w:rsidP="00DD474D">
      <w:pPr>
        <w:pStyle w:val="ListParagraph"/>
        <w:numPr>
          <w:ilvl w:val="0"/>
          <w:numId w:val="35"/>
        </w:numPr>
        <w:spacing w:line="360" w:lineRule="auto"/>
        <w:rPr>
          <w:lang w:val="en-AU" w:eastAsia="en-AU"/>
        </w:rPr>
      </w:pPr>
      <w:r w:rsidRPr="00236C7E">
        <w:rPr>
          <w:lang w:val="en-AU" w:eastAsia="en-AU"/>
        </w:rPr>
        <w:t>Your app meets all App Store Guidelines.</w:t>
      </w:r>
    </w:p>
    <w:p w14:paraId="05A19FEA" w14:textId="127E1FD3" w:rsidR="007A298A" w:rsidRDefault="007A298A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0B97AD55" w14:textId="31E4F77F" w:rsidR="00236C7E" w:rsidRPr="00236C7E" w:rsidRDefault="00236C7E" w:rsidP="00855EE2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 w:rsidRPr="00F500FC">
        <w:rPr>
          <w:lang w:val="en-AU" w:eastAsia="en-AU"/>
        </w:rPr>
        <w:t>All icons</w:t>
      </w:r>
      <w:r>
        <w:rPr>
          <w:lang w:val="en-AU" w:eastAsia="en-AU"/>
        </w:rPr>
        <w:t xml:space="preserve"> and s</w:t>
      </w:r>
      <w:r w:rsidRPr="00F500FC">
        <w:rPr>
          <w:lang w:val="en-AU" w:eastAsia="en-AU"/>
        </w:rPr>
        <w:t>plash screens</w:t>
      </w:r>
      <w:r>
        <w:rPr>
          <w:lang w:val="en-AU" w:eastAsia="en-AU"/>
        </w:rPr>
        <w:t xml:space="preserve"> for the targeted devices.</w:t>
      </w:r>
    </w:p>
    <w:p w14:paraId="248094AD" w14:textId="74503BCA" w:rsidR="007A298A" w:rsidRDefault="007A298A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512B509" w14:textId="58A61567" w:rsidR="00236C7E" w:rsidRPr="00236C7E" w:rsidRDefault="00236C7E" w:rsidP="00855EE2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 w:rsidRPr="00202B35">
        <w:rPr>
          <w:lang w:val="en-AU" w:eastAsia="en-AU"/>
        </w:rPr>
        <w:t>The game has a folder of all required information to publish the app (promo text</w:t>
      </w:r>
      <w:r>
        <w:rPr>
          <w:lang w:val="en-AU" w:eastAsia="en-AU"/>
        </w:rPr>
        <w:t xml:space="preserve"> or</w:t>
      </w:r>
      <w:r w:rsidRPr="00202B35">
        <w:rPr>
          <w:lang w:val="en-AU" w:eastAsia="en-AU"/>
        </w:rPr>
        <w:t xml:space="preserve"> screenshots per device)</w:t>
      </w:r>
      <w:r>
        <w:rPr>
          <w:lang w:val="en-AU" w:eastAsia="en-AU"/>
        </w:rPr>
        <w:t>.</w:t>
      </w:r>
    </w:p>
    <w:p w14:paraId="73D46674" w14:textId="77777777" w:rsidR="007A298A" w:rsidRPr="0015200B" w:rsidRDefault="007A298A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High 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259407EA" w14:textId="478AA78B" w:rsidR="00202B35" w:rsidRDefault="00F70B62" w:rsidP="00855EE2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The game is published. </w:t>
      </w:r>
    </w:p>
    <w:p w14:paraId="2D4A682C" w14:textId="77777777" w:rsidR="003E7EDA" w:rsidRPr="003E7EDA" w:rsidRDefault="003E7EDA" w:rsidP="003E7EDA">
      <w:pPr>
        <w:spacing w:line="360" w:lineRule="auto"/>
        <w:rPr>
          <w:lang w:val="en-AU" w:eastAsia="en-AU"/>
        </w:rPr>
      </w:pPr>
    </w:p>
    <w:p w14:paraId="56F069BD" w14:textId="5574B4B0" w:rsidR="00675B4C" w:rsidRDefault="00675B4C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1373D">
        <w:rPr>
          <w:rFonts w:asciiTheme="minorHAnsi" w:hAnsiTheme="minorHAnsi"/>
          <w:b/>
          <w:bCs/>
          <w:lang w:val="en-AU" w:eastAsia="en-AU"/>
        </w:rPr>
        <w:lastRenderedPageBreak/>
        <w:t>Criteria: Demonstration Video [D]</w:t>
      </w:r>
    </w:p>
    <w:p w14:paraId="58460E63" w14:textId="4ECDD8E6" w:rsidR="00853718" w:rsidRDefault="00853718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4A06DC93" w14:textId="73D1CA01" w:rsidR="00CC4C4B" w:rsidRPr="00CC4C4B" w:rsidRDefault="00CC4C4B" w:rsidP="00855EE2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Demonstrate all main features of the app that you wish to be graded for.</w:t>
      </w:r>
    </w:p>
    <w:p w14:paraId="12A2CC67" w14:textId="523F7130" w:rsidR="00853718" w:rsidRDefault="00853718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6E61CC5" w14:textId="08B0CCF3" w:rsidR="00CC4C4B" w:rsidRPr="00CC4C4B" w:rsidRDefault="00CC4C4B" w:rsidP="00855EE2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Video and audio are clear and easy to understand.</w:t>
      </w:r>
    </w:p>
    <w:p w14:paraId="79449CF3" w14:textId="01B343DF" w:rsidR="00853718" w:rsidRPr="00CC4C4B" w:rsidRDefault="00853718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1BC6569" w14:textId="5CE75166" w:rsidR="00675B4C" w:rsidRPr="00CC4C4B" w:rsidRDefault="00CC4C4B" w:rsidP="00CC4C4B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 w:rsidRPr="00CC4C4B">
        <w:rPr>
          <w:lang w:val="en-AU" w:eastAsia="en-AU"/>
        </w:rPr>
        <w:t xml:space="preserve">Your video has a professional feel to it, to the level </w:t>
      </w:r>
      <w:proofErr w:type="gramStart"/>
      <w:r w:rsidRPr="00CC4C4B">
        <w:rPr>
          <w:lang w:val="en-AU" w:eastAsia="en-AU"/>
        </w:rPr>
        <w:t>similar to</w:t>
      </w:r>
      <w:proofErr w:type="gramEnd"/>
      <w:r w:rsidRPr="00CC4C4B">
        <w:rPr>
          <w:lang w:val="en-AU" w:eastAsia="en-AU"/>
        </w:rPr>
        <w:t xml:space="preserve"> company YouTube videos.</w:t>
      </w:r>
    </w:p>
    <w:p w14:paraId="2A46ADD7" w14:textId="77777777" w:rsidR="00236F98" w:rsidRDefault="00236F98" w:rsidP="00855EE2">
      <w:pPr>
        <w:autoSpaceDE w:val="0"/>
        <w:autoSpaceDN w:val="0"/>
        <w:adjustRightInd w:val="0"/>
        <w:spacing w:line="360" w:lineRule="auto"/>
        <w:jc w:val="left"/>
        <w:rPr>
          <w:lang w:val="en-AU" w:eastAsia="en-AU"/>
        </w:rPr>
      </w:pPr>
    </w:p>
    <w:p w14:paraId="07DB8FFE" w14:textId="7B28537C" w:rsidR="00236F98" w:rsidRPr="00236F98" w:rsidRDefault="00236F98" w:rsidP="00855EE2">
      <w:pPr>
        <w:autoSpaceDE w:val="0"/>
        <w:autoSpaceDN w:val="0"/>
        <w:adjustRightInd w:val="0"/>
        <w:spacing w:line="360" w:lineRule="auto"/>
        <w:jc w:val="left"/>
        <w:rPr>
          <w:lang w:val="en-AU" w:eastAsia="en-AU"/>
        </w:rPr>
      </w:pPr>
      <w:r>
        <w:rPr>
          <w:lang w:val="en-AU" w:eastAsia="en-AU"/>
        </w:rPr>
        <w:t xml:space="preserve">* Note: There is </w:t>
      </w:r>
      <w:r w:rsidRPr="00236F98">
        <w:rPr>
          <w:lang w:val="en-AU" w:eastAsia="en-AU"/>
        </w:rPr>
        <w:t xml:space="preserve">no HD rubric for </w:t>
      </w:r>
      <w:r w:rsidRPr="00236F98">
        <w:rPr>
          <w:rFonts w:cs="Calibri"/>
          <w:lang w:bidi="km-KH"/>
        </w:rPr>
        <w:t>Weekly Progress, Code Quality, Legal, Layout</w:t>
      </w:r>
      <w:r>
        <w:rPr>
          <w:rFonts w:cs="Calibri"/>
          <w:lang w:bidi="km-KH"/>
        </w:rPr>
        <w:t xml:space="preserve">, </w:t>
      </w:r>
      <w:r w:rsidRPr="00236F98">
        <w:rPr>
          <w:rFonts w:cs="Calibri"/>
          <w:lang w:bidi="km-KH"/>
        </w:rPr>
        <w:t>Bugs, and</w:t>
      </w:r>
      <w:r>
        <w:rPr>
          <w:rFonts w:cs="Calibri"/>
          <w:lang w:bidi="km-KH"/>
        </w:rPr>
        <w:t xml:space="preserve"> </w:t>
      </w:r>
      <w:r w:rsidRPr="00236F98">
        <w:rPr>
          <w:rFonts w:cs="Calibri"/>
          <w:lang w:bidi="km-KH"/>
        </w:rPr>
        <w:t>Demonstration Video.</w:t>
      </w:r>
    </w:p>
    <w:p w14:paraId="3FBF07B3" w14:textId="15BA9839" w:rsidR="000A07FE" w:rsidRPr="000A07FE" w:rsidRDefault="000A07FE" w:rsidP="00855EE2">
      <w:pPr>
        <w:spacing w:line="360" w:lineRule="auto"/>
        <w:jc w:val="center"/>
        <w:rPr>
          <w:lang w:val="en-AU" w:eastAsia="en-AU"/>
        </w:rPr>
      </w:pPr>
    </w:p>
    <w:p w14:paraId="71101874" w14:textId="77777777" w:rsidR="00C65FEC" w:rsidRDefault="00C65FEC" w:rsidP="00855EE2">
      <w:pPr>
        <w:spacing w:line="360" w:lineRule="auto"/>
      </w:pPr>
    </w:p>
    <w:p w14:paraId="6E6042A1" w14:textId="7789B0F3" w:rsidR="00424C21" w:rsidRPr="00B756EF" w:rsidRDefault="00424C21" w:rsidP="00855EE2">
      <w:pPr>
        <w:spacing w:line="360" w:lineRule="auto"/>
        <w:jc w:val="left"/>
      </w:pPr>
    </w:p>
    <w:sectPr w:rsidR="00424C21" w:rsidRPr="00B756EF" w:rsidSect="007162AD">
      <w:footerReference w:type="default" r:id="rId27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5B88F5" w14:textId="77777777" w:rsidR="00B54391" w:rsidRDefault="00B54391" w:rsidP="00EB1F05">
      <w:r>
        <w:separator/>
      </w:r>
    </w:p>
  </w:endnote>
  <w:endnote w:type="continuationSeparator" w:id="0">
    <w:p w14:paraId="0F7E3789" w14:textId="77777777" w:rsidR="00B54391" w:rsidRDefault="00B54391" w:rsidP="00EB1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23D12" w14:textId="2F590CB9" w:rsidR="00F744BB" w:rsidRPr="008475D3" w:rsidRDefault="00F744BB" w:rsidP="008C5A2C">
    <w:pPr>
      <w:pStyle w:val="Footer"/>
      <w:pBdr>
        <w:top w:val="single" w:sz="8" w:space="1" w:color="auto"/>
      </w:pBdr>
      <w:tabs>
        <w:tab w:val="clear" w:pos="4513"/>
        <w:tab w:val="clear" w:pos="9026"/>
      </w:tabs>
      <w:jc w:val="left"/>
      <w:rPr>
        <w:color w:val="808080" w:themeColor="background1" w:themeShade="80"/>
        <w:sz w:val="20"/>
        <w:szCs w:val="20"/>
      </w:rPr>
    </w:pPr>
    <w:r w:rsidRPr="00CE2B57">
      <w:rPr>
        <w:color w:val="808080" w:themeColor="background1" w:themeShade="80"/>
        <w:sz w:val="22"/>
        <w:szCs w:val="22"/>
      </w:rPr>
      <w:t>SIT305</w:t>
    </w:r>
    <w:r w:rsidRPr="00CE2B57"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  <w:t xml:space="preserve">             </w:t>
    </w:r>
    <w:r w:rsidRPr="00CE2B57">
      <w:rPr>
        <w:color w:val="808080" w:themeColor="background1" w:themeShade="80"/>
        <w:sz w:val="22"/>
        <w:szCs w:val="22"/>
      </w:rPr>
      <w:t>HONG LY (SID: 21535018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270698" w14:textId="77777777" w:rsidR="00B54391" w:rsidRDefault="00B54391" w:rsidP="00EB1F05">
      <w:r>
        <w:separator/>
      </w:r>
    </w:p>
  </w:footnote>
  <w:footnote w:type="continuationSeparator" w:id="0">
    <w:p w14:paraId="400677F7" w14:textId="77777777" w:rsidR="00B54391" w:rsidRDefault="00B54391" w:rsidP="00EB1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66524"/>
    <w:multiLevelType w:val="hybridMultilevel"/>
    <w:tmpl w:val="C0702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53B3B"/>
    <w:multiLevelType w:val="hybridMultilevel"/>
    <w:tmpl w:val="299A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373AA"/>
    <w:multiLevelType w:val="hybridMultilevel"/>
    <w:tmpl w:val="2B1C3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17B4B"/>
    <w:multiLevelType w:val="hybridMultilevel"/>
    <w:tmpl w:val="78CED1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262587"/>
    <w:multiLevelType w:val="hybridMultilevel"/>
    <w:tmpl w:val="26BA3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F3D9D"/>
    <w:multiLevelType w:val="hybridMultilevel"/>
    <w:tmpl w:val="D41CE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C0740A"/>
    <w:multiLevelType w:val="hybridMultilevel"/>
    <w:tmpl w:val="F3721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EF003D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AE025F"/>
    <w:multiLevelType w:val="hybridMultilevel"/>
    <w:tmpl w:val="5948B3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9D0A6F"/>
    <w:multiLevelType w:val="hybridMultilevel"/>
    <w:tmpl w:val="0E3A2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21CFF"/>
    <w:multiLevelType w:val="hybridMultilevel"/>
    <w:tmpl w:val="A5D08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DA1416"/>
    <w:multiLevelType w:val="hybridMultilevel"/>
    <w:tmpl w:val="F070C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CC2B8A"/>
    <w:multiLevelType w:val="hybridMultilevel"/>
    <w:tmpl w:val="F9CA8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518E0"/>
    <w:multiLevelType w:val="hybridMultilevel"/>
    <w:tmpl w:val="E72AF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2574CB"/>
    <w:multiLevelType w:val="hybridMultilevel"/>
    <w:tmpl w:val="BAE8E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E14DA8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406C34"/>
    <w:multiLevelType w:val="hybridMultilevel"/>
    <w:tmpl w:val="62549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FA55DA"/>
    <w:multiLevelType w:val="hybridMultilevel"/>
    <w:tmpl w:val="A0C090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B40624"/>
    <w:multiLevelType w:val="hybridMultilevel"/>
    <w:tmpl w:val="69C418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0C341A"/>
    <w:multiLevelType w:val="hybridMultilevel"/>
    <w:tmpl w:val="B6E03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74650C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5E62EF"/>
    <w:multiLevelType w:val="hybridMultilevel"/>
    <w:tmpl w:val="6652B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CD051D"/>
    <w:multiLevelType w:val="hybridMultilevel"/>
    <w:tmpl w:val="945E6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46EF6"/>
    <w:multiLevelType w:val="hybridMultilevel"/>
    <w:tmpl w:val="58C021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87106E"/>
    <w:multiLevelType w:val="hybridMultilevel"/>
    <w:tmpl w:val="BEE4BE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02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FC6BDF"/>
    <w:multiLevelType w:val="hybridMultilevel"/>
    <w:tmpl w:val="2A184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7B4D96"/>
    <w:multiLevelType w:val="hybridMultilevel"/>
    <w:tmpl w:val="71542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EB6C76"/>
    <w:multiLevelType w:val="hybridMultilevel"/>
    <w:tmpl w:val="572CC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7C248A"/>
    <w:multiLevelType w:val="hybridMultilevel"/>
    <w:tmpl w:val="0982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AF2353"/>
    <w:multiLevelType w:val="hybridMultilevel"/>
    <w:tmpl w:val="DDF6B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0E18D3"/>
    <w:multiLevelType w:val="hybridMultilevel"/>
    <w:tmpl w:val="D45ED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DD3D8A"/>
    <w:multiLevelType w:val="hybridMultilevel"/>
    <w:tmpl w:val="4E44E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344A45"/>
    <w:multiLevelType w:val="hybridMultilevel"/>
    <w:tmpl w:val="0F243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482238"/>
    <w:multiLevelType w:val="hybridMultilevel"/>
    <w:tmpl w:val="2026D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1B3755"/>
    <w:multiLevelType w:val="hybridMultilevel"/>
    <w:tmpl w:val="0A384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667C80"/>
    <w:multiLevelType w:val="hybridMultilevel"/>
    <w:tmpl w:val="1F623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4E05B3"/>
    <w:multiLevelType w:val="hybridMultilevel"/>
    <w:tmpl w:val="A276F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581D65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242A55"/>
    <w:multiLevelType w:val="hybridMultilevel"/>
    <w:tmpl w:val="50BA4F68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38" w15:restartNumberingAfterBreak="0">
    <w:nsid w:val="6FC9405A"/>
    <w:multiLevelType w:val="hybridMultilevel"/>
    <w:tmpl w:val="F7BC7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596FBD"/>
    <w:multiLevelType w:val="hybridMultilevel"/>
    <w:tmpl w:val="D73A43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51E04"/>
    <w:multiLevelType w:val="hybridMultilevel"/>
    <w:tmpl w:val="4D762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A23D7D"/>
    <w:multiLevelType w:val="hybridMultilevel"/>
    <w:tmpl w:val="524E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34"/>
  </w:num>
  <w:num w:numId="4">
    <w:abstractNumId w:val="14"/>
  </w:num>
  <w:num w:numId="5">
    <w:abstractNumId w:val="9"/>
  </w:num>
  <w:num w:numId="6">
    <w:abstractNumId w:val="20"/>
  </w:num>
  <w:num w:numId="7">
    <w:abstractNumId w:val="7"/>
  </w:num>
  <w:num w:numId="8">
    <w:abstractNumId w:val="30"/>
  </w:num>
  <w:num w:numId="9">
    <w:abstractNumId w:val="31"/>
  </w:num>
  <w:num w:numId="10">
    <w:abstractNumId w:val="25"/>
  </w:num>
  <w:num w:numId="11">
    <w:abstractNumId w:val="38"/>
  </w:num>
  <w:num w:numId="12">
    <w:abstractNumId w:val="15"/>
  </w:num>
  <w:num w:numId="13">
    <w:abstractNumId w:val="22"/>
  </w:num>
  <w:num w:numId="14">
    <w:abstractNumId w:val="24"/>
  </w:num>
  <w:num w:numId="15">
    <w:abstractNumId w:val="32"/>
  </w:num>
  <w:num w:numId="16">
    <w:abstractNumId w:val="41"/>
  </w:num>
  <w:num w:numId="17">
    <w:abstractNumId w:val="0"/>
  </w:num>
  <w:num w:numId="18">
    <w:abstractNumId w:val="17"/>
  </w:num>
  <w:num w:numId="19">
    <w:abstractNumId w:val="39"/>
  </w:num>
  <w:num w:numId="20">
    <w:abstractNumId w:val="8"/>
  </w:num>
  <w:num w:numId="21">
    <w:abstractNumId w:val="23"/>
  </w:num>
  <w:num w:numId="22">
    <w:abstractNumId w:val="18"/>
  </w:num>
  <w:num w:numId="23">
    <w:abstractNumId w:val="35"/>
  </w:num>
  <w:num w:numId="24">
    <w:abstractNumId w:val="13"/>
  </w:num>
  <w:num w:numId="25">
    <w:abstractNumId w:val="26"/>
  </w:num>
  <w:num w:numId="26">
    <w:abstractNumId w:val="37"/>
  </w:num>
  <w:num w:numId="27">
    <w:abstractNumId w:val="36"/>
  </w:num>
  <w:num w:numId="28">
    <w:abstractNumId w:val="5"/>
  </w:num>
  <w:num w:numId="29">
    <w:abstractNumId w:val="1"/>
  </w:num>
  <w:num w:numId="30">
    <w:abstractNumId w:val="6"/>
  </w:num>
  <w:num w:numId="31">
    <w:abstractNumId w:val="19"/>
  </w:num>
  <w:num w:numId="32">
    <w:abstractNumId w:val="40"/>
  </w:num>
  <w:num w:numId="33">
    <w:abstractNumId w:val="33"/>
  </w:num>
  <w:num w:numId="34">
    <w:abstractNumId w:val="28"/>
  </w:num>
  <w:num w:numId="35">
    <w:abstractNumId w:val="11"/>
  </w:num>
  <w:num w:numId="36">
    <w:abstractNumId w:val="2"/>
  </w:num>
  <w:num w:numId="37">
    <w:abstractNumId w:val="16"/>
  </w:num>
  <w:num w:numId="38">
    <w:abstractNumId w:val="3"/>
  </w:num>
  <w:num w:numId="39">
    <w:abstractNumId w:val="29"/>
  </w:num>
  <w:num w:numId="40">
    <w:abstractNumId w:val="27"/>
  </w:num>
  <w:num w:numId="41">
    <w:abstractNumId w:val="10"/>
  </w:num>
  <w:num w:numId="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7UwMjM2NjIwMDFR0lEKTi0uzszPAykwNKgFAOOfvestAAAA"/>
  </w:docVars>
  <w:rsids>
    <w:rsidRoot w:val="00A0741B"/>
    <w:rsid w:val="000050C1"/>
    <w:rsid w:val="00007963"/>
    <w:rsid w:val="00011235"/>
    <w:rsid w:val="00013D5E"/>
    <w:rsid w:val="000140D1"/>
    <w:rsid w:val="00015A69"/>
    <w:rsid w:val="00016C3C"/>
    <w:rsid w:val="0002009A"/>
    <w:rsid w:val="00022165"/>
    <w:rsid w:val="00022E2D"/>
    <w:rsid w:val="00025663"/>
    <w:rsid w:val="00025781"/>
    <w:rsid w:val="00033E45"/>
    <w:rsid w:val="00037113"/>
    <w:rsid w:val="00041341"/>
    <w:rsid w:val="0004197B"/>
    <w:rsid w:val="00041D46"/>
    <w:rsid w:val="00047B61"/>
    <w:rsid w:val="00050430"/>
    <w:rsid w:val="000508B2"/>
    <w:rsid w:val="000542FC"/>
    <w:rsid w:val="000546B6"/>
    <w:rsid w:val="00056A2E"/>
    <w:rsid w:val="0006049F"/>
    <w:rsid w:val="00060B48"/>
    <w:rsid w:val="0006315A"/>
    <w:rsid w:val="00064D00"/>
    <w:rsid w:val="00065D22"/>
    <w:rsid w:val="000670C2"/>
    <w:rsid w:val="00067B50"/>
    <w:rsid w:val="0007018B"/>
    <w:rsid w:val="00071A1F"/>
    <w:rsid w:val="00075659"/>
    <w:rsid w:val="000763D0"/>
    <w:rsid w:val="00076655"/>
    <w:rsid w:val="00076DBE"/>
    <w:rsid w:val="00080B7A"/>
    <w:rsid w:val="00081EA4"/>
    <w:rsid w:val="00082632"/>
    <w:rsid w:val="00082BD2"/>
    <w:rsid w:val="00083ABC"/>
    <w:rsid w:val="00085EAD"/>
    <w:rsid w:val="0008636D"/>
    <w:rsid w:val="0008689E"/>
    <w:rsid w:val="0008707E"/>
    <w:rsid w:val="00090289"/>
    <w:rsid w:val="00090E7F"/>
    <w:rsid w:val="0009176C"/>
    <w:rsid w:val="0009176F"/>
    <w:rsid w:val="000926BA"/>
    <w:rsid w:val="00093105"/>
    <w:rsid w:val="0009793C"/>
    <w:rsid w:val="000A07FE"/>
    <w:rsid w:val="000A0F54"/>
    <w:rsid w:val="000A17D2"/>
    <w:rsid w:val="000A2652"/>
    <w:rsid w:val="000A293D"/>
    <w:rsid w:val="000A3730"/>
    <w:rsid w:val="000A5BE6"/>
    <w:rsid w:val="000A5DD7"/>
    <w:rsid w:val="000A6622"/>
    <w:rsid w:val="000A78E2"/>
    <w:rsid w:val="000A7F87"/>
    <w:rsid w:val="000B16C6"/>
    <w:rsid w:val="000B1C2F"/>
    <w:rsid w:val="000B6AE8"/>
    <w:rsid w:val="000C03D9"/>
    <w:rsid w:val="000C593F"/>
    <w:rsid w:val="000D0E93"/>
    <w:rsid w:val="000D11C6"/>
    <w:rsid w:val="000D20DC"/>
    <w:rsid w:val="000D25DF"/>
    <w:rsid w:val="000D35D8"/>
    <w:rsid w:val="000D39E1"/>
    <w:rsid w:val="000D4402"/>
    <w:rsid w:val="000D6264"/>
    <w:rsid w:val="000D6B8C"/>
    <w:rsid w:val="000E04F5"/>
    <w:rsid w:val="000E2362"/>
    <w:rsid w:val="000E66E2"/>
    <w:rsid w:val="000E7288"/>
    <w:rsid w:val="000F0548"/>
    <w:rsid w:val="000F0877"/>
    <w:rsid w:val="000F3754"/>
    <w:rsid w:val="000F40FB"/>
    <w:rsid w:val="000F55CC"/>
    <w:rsid w:val="000F6715"/>
    <w:rsid w:val="001032CD"/>
    <w:rsid w:val="0010556C"/>
    <w:rsid w:val="00106CCC"/>
    <w:rsid w:val="00107621"/>
    <w:rsid w:val="001168EA"/>
    <w:rsid w:val="00117A01"/>
    <w:rsid w:val="00117C87"/>
    <w:rsid w:val="0012189C"/>
    <w:rsid w:val="001220B4"/>
    <w:rsid w:val="00122A2A"/>
    <w:rsid w:val="00125110"/>
    <w:rsid w:val="00126280"/>
    <w:rsid w:val="00130CA5"/>
    <w:rsid w:val="00132BD9"/>
    <w:rsid w:val="0013406F"/>
    <w:rsid w:val="001355C1"/>
    <w:rsid w:val="00136E95"/>
    <w:rsid w:val="00137727"/>
    <w:rsid w:val="00141442"/>
    <w:rsid w:val="001444CA"/>
    <w:rsid w:val="00144A76"/>
    <w:rsid w:val="0014720B"/>
    <w:rsid w:val="0015084A"/>
    <w:rsid w:val="0015200B"/>
    <w:rsid w:val="00152730"/>
    <w:rsid w:val="00152965"/>
    <w:rsid w:val="00153275"/>
    <w:rsid w:val="00153BEB"/>
    <w:rsid w:val="00153C08"/>
    <w:rsid w:val="001542F1"/>
    <w:rsid w:val="00160BDB"/>
    <w:rsid w:val="001678BB"/>
    <w:rsid w:val="0017025D"/>
    <w:rsid w:val="00173A0F"/>
    <w:rsid w:val="00175095"/>
    <w:rsid w:val="00183562"/>
    <w:rsid w:val="0018413D"/>
    <w:rsid w:val="00184931"/>
    <w:rsid w:val="001858D2"/>
    <w:rsid w:val="00185FD1"/>
    <w:rsid w:val="00186614"/>
    <w:rsid w:val="00187566"/>
    <w:rsid w:val="0018785F"/>
    <w:rsid w:val="001919BF"/>
    <w:rsid w:val="00193EC0"/>
    <w:rsid w:val="001A0158"/>
    <w:rsid w:val="001A094A"/>
    <w:rsid w:val="001A1E69"/>
    <w:rsid w:val="001A2915"/>
    <w:rsid w:val="001A5855"/>
    <w:rsid w:val="001A6CB3"/>
    <w:rsid w:val="001B052A"/>
    <w:rsid w:val="001B075C"/>
    <w:rsid w:val="001B2AFB"/>
    <w:rsid w:val="001B6D33"/>
    <w:rsid w:val="001B79AF"/>
    <w:rsid w:val="001C13C1"/>
    <w:rsid w:val="001C17C7"/>
    <w:rsid w:val="001C4DA9"/>
    <w:rsid w:val="001C5959"/>
    <w:rsid w:val="001C5EF1"/>
    <w:rsid w:val="001C644C"/>
    <w:rsid w:val="001C7160"/>
    <w:rsid w:val="001D45B6"/>
    <w:rsid w:val="001D79BF"/>
    <w:rsid w:val="001D7CF9"/>
    <w:rsid w:val="001E0F3E"/>
    <w:rsid w:val="001E1EB8"/>
    <w:rsid w:val="001E27B5"/>
    <w:rsid w:val="001E29A6"/>
    <w:rsid w:val="001E3AA6"/>
    <w:rsid w:val="001E5621"/>
    <w:rsid w:val="001E5D74"/>
    <w:rsid w:val="001E73D4"/>
    <w:rsid w:val="001F33A3"/>
    <w:rsid w:val="001F3689"/>
    <w:rsid w:val="001F43AD"/>
    <w:rsid w:val="001F7103"/>
    <w:rsid w:val="001F7190"/>
    <w:rsid w:val="001F7EFA"/>
    <w:rsid w:val="0020239F"/>
    <w:rsid w:val="00202B35"/>
    <w:rsid w:val="002031B6"/>
    <w:rsid w:val="002076CE"/>
    <w:rsid w:val="00213022"/>
    <w:rsid w:val="0021378D"/>
    <w:rsid w:val="00215389"/>
    <w:rsid w:val="00215CF5"/>
    <w:rsid w:val="00216B4C"/>
    <w:rsid w:val="002235D2"/>
    <w:rsid w:val="00226B7F"/>
    <w:rsid w:val="00227AFD"/>
    <w:rsid w:val="002311AD"/>
    <w:rsid w:val="002337A7"/>
    <w:rsid w:val="00234062"/>
    <w:rsid w:val="00235886"/>
    <w:rsid w:val="00236B58"/>
    <w:rsid w:val="00236C7E"/>
    <w:rsid w:val="00236F98"/>
    <w:rsid w:val="00237E87"/>
    <w:rsid w:val="0024250B"/>
    <w:rsid w:val="00243C1C"/>
    <w:rsid w:val="00244558"/>
    <w:rsid w:val="00250071"/>
    <w:rsid w:val="00251BCC"/>
    <w:rsid w:val="00253868"/>
    <w:rsid w:val="002541EF"/>
    <w:rsid w:val="00254730"/>
    <w:rsid w:val="00255E64"/>
    <w:rsid w:val="002601B8"/>
    <w:rsid w:val="00263055"/>
    <w:rsid w:val="00263CCE"/>
    <w:rsid w:val="00266206"/>
    <w:rsid w:val="0026647A"/>
    <w:rsid w:val="002672A2"/>
    <w:rsid w:val="00267307"/>
    <w:rsid w:val="002701BB"/>
    <w:rsid w:val="00271D44"/>
    <w:rsid w:val="00275142"/>
    <w:rsid w:val="00276A05"/>
    <w:rsid w:val="0028258F"/>
    <w:rsid w:val="00283ABD"/>
    <w:rsid w:val="002869E1"/>
    <w:rsid w:val="00287E18"/>
    <w:rsid w:val="002924B2"/>
    <w:rsid w:val="00293CAF"/>
    <w:rsid w:val="002945A5"/>
    <w:rsid w:val="00295DBB"/>
    <w:rsid w:val="002960C6"/>
    <w:rsid w:val="00296BCD"/>
    <w:rsid w:val="00296D80"/>
    <w:rsid w:val="002A3882"/>
    <w:rsid w:val="002A441D"/>
    <w:rsid w:val="002A5001"/>
    <w:rsid w:val="002A5438"/>
    <w:rsid w:val="002B176E"/>
    <w:rsid w:val="002B2421"/>
    <w:rsid w:val="002B2802"/>
    <w:rsid w:val="002B2A42"/>
    <w:rsid w:val="002B30DB"/>
    <w:rsid w:val="002B3928"/>
    <w:rsid w:val="002C04B2"/>
    <w:rsid w:val="002C1157"/>
    <w:rsid w:val="002C4396"/>
    <w:rsid w:val="002C5816"/>
    <w:rsid w:val="002C5B3B"/>
    <w:rsid w:val="002C71B2"/>
    <w:rsid w:val="002D06B7"/>
    <w:rsid w:val="002D1A6B"/>
    <w:rsid w:val="002D2AB9"/>
    <w:rsid w:val="002D41D5"/>
    <w:rsid w:val="002D74E9"/>
    <w:rsid w:val="002D7EC0"/>
    <w:rsid w:val="002E117B"/>
    <w:rsid w:val="002E31A3"/>
    <w:rsid w:val="002E328D"/>
    <w:rsid w:val="002E540A"/>
    <w:rsid w:val="002E65DB"/>
    <w:rsid w:val="002E775E"/>
    <w:rsid w:val="002F280E"/>
    <w:rsid w:val="002F3B48"/>
    <w:rsid w:val="002F4FA3"/>
    <w:rsid w:val="0030418F"/>
    <w:rsid w:val="00304741"/>
    <w:rsid w:val="003047FD"/>
    <w:rsid w:val="00306629"/>
    <w:rsid w:val="0031373D"/>
    <w:rsid w:val="00313C9D"/>
    <w:rsid w:val="003212AC"/>
    <w:rsid w:val="00324E52"/>
    <w:rsid w:val="00327BE8"/>
    <w:rsid w:val="00330807"/>
    <w:rsid w:val="00331F36"/>
    <w:rsid w:val="00333245"/>
    <w:rsid w:val="00334244"/>
    <w:rsid w:val="0033611C"/>
    <w:rsid w:val="0033780C"/>
    <w:rsid w:val="0033797B"/>
    <w:rsid w:val="0034197B"/>
    <w:rsid w:val="00343B9F"/>
    <w:rsid w:val="00345080"/>
    <w:rsid w:val="003463A0"/>
    <w:rsid w:val="00346647"/>
    <w:rsid w:val="003469EE"/>
    <w:rsid w:val="00346D7A"/>
    <w:rsid w:val="00350238"/>
    <w:rsid w:val="0035095D"/>
    <w:rsid w:val="00354473"/>
    <w:rsid w:val="00355A99"/>
    <w:rsid w:val="00356936"/>
    <w:rsid w:val="0035774A"/>
    <w:rsid w:val="00357EBF"/>
    <w:rsid w:val="003615B5"/>
    <w:rsid w:val="003616E2"/>
    <w:rsid w:val="0036253A"/>
    <w:rsid w:val="0036274A"/>
    <w:rsid w:val="00362ABD"/>
    <w:rsid w:val="0036327D"/>
    <w:rsid w:val="00364771"/>
    <w:rsid w:val="00365D7A"/>
    <w:rsid w:val="00366B31"/>
    <w:rsid w:val="00367342"/>
    <w:rsid w:val="00367D57"/>
    <w:rsid w:val="00367DEB"/>
    <w:rsid w:val="00370CE2"/>
    <w:rsid w:val="003714EE"/>
    <w:rsid w:val="00372992"/>
    <w:rsid w:val="0037312D"/>
    <w:rsid w:val="003746B6"/>
    <w:rsid w:val="00375293"/>
    <w:rsid w:val="0037794F"/>
    <w:rsid w:val="003808F2"/>
    <w:rsid w:val="00380AE0"/>
    <w:rsid w:val="00381862"/>
    <w:rsid w:val="00381DFF"/>
    <w:rsid w:val="00382158"/>
    <w:rsid w:val="00382685"/>
    <w:rsid w:val="003844BB"/>
    <w:rsid w:val="0038574A"/>
    <w:rsid w:val="00390B31"/>
    <w:rsid w:val="003917D9"/>
    <w:rsid w:val="00392B46"/>
    <w:rsid w:val="00393685"/>
    <w:rsid w:val="003961FF"/>
    <w:rsid w:val="003A07DA"/>
    <w:rsid w:val="003A2267"/>
    <w:rsid w:val="003A3713"/>
    <w:rsid w:val="003A4AD5"/>
    <w:rsid w:val="003A4F31"/>
    <w:rsid w:val="003A5368"/>
    <w:rsid w:val="003A5750"/>
    <w:rsid w:val="003A6808"/>
    <w:rsid w:val="003A6F57"/>
    <w:rsid w:val="003B0B25"/>
    <w:rsid w:val="003B1BA1"/>
    <w:rsid w:val="003B4347"/>
    <w:rsid w:val="003B6590"/>
    <w:rsid w:val="003B7803"/>
    <w:rsid w:val="003B7CD2"/>
    <w:rsid w:val="003C378B"/>
    <w:rsid w:val="003C3F60"/>
    <w:rsid w:val="003C3FBA"/>
    <w:rsid w:val="003C6A28"/>
    <w:rsid w:val="003D0023"/>
    <w:rsid w:val="003D03D2"/>
    <w:rsid w:val="003D05C5"/>
    <w:rsid w:val="003D066B"/>
    <w:rsid w:val="003D435C"/>
    <w:rsid w:val="003D5169"/>
    <w:rsid w:val="003D5D92"/>
    <w:rsid w:val="003D662F"/>
    <w:rsid w:val="003E22C3"/>
    <w:rsid w:val="003E4DCC"/>
    <w:rsid w:val="003E5061"/>
    <w:rsid w:val="003E7966"/>
    <w:rsid w:val="003E7BE2"/>
    <w:rsid w:val="003E7EDA"/>
    <w:rsid w:val="003F2146"/>
    <w:rsid w:val="003F33B5"/>
    <w:rsid w:val="003F5974"/>
    <w:rsid w:val="00401EAB"/>
    <w:rsid w:val="00402754"/>
    <w:rsid w:val="0040432B"/>
    <w:rsid w:val="00406FA4"/>
    <w:rsid w:val="00407C00"/>
    <w:rsid w:val="0041083B"/>
    <w:rsid w:val="00410D99"/>
    <w:rsid w:val="00417469"/>
    <w:rsid w:val="0042025D"/>
    <w:rsid w:val="004228DF"/>
    <w:rsid w:val="00422F34"/>
    <w:rsid w:val="00423BC5"/>
    <w:rsid w:val="004244FF"/>
    <w:rsid w:val="00424C21"/>
    <w:rsid w:val="0042586B"/>
    <w:rsid w:val="00425949"/>
    <w:rsid w:val="0043361A"/>
    <w:rsid w:val="00433820"/>
    <w:rsid w:val="00434427"/>
    <w:rsid w:val="00434EB3"/>
    <w:rsid w:val="00436090"/>
    <w:rsid w:val="004373D1"/>
    <w:rsid w:val="004417DF"/>
    <w:rsid w:val="004430E7"/>
    <w:rsid w:val="00444650"/>
    <w:rsid w:val="00444E9C"/>
    <w:rsid w:val="00445454"/>
    <w:rsid w:val="004454BB"/>
    <w:rsid w:val="00446B25"/>
    <w:rsid w:val="004507C9"/>
    <w:rsid w:val="00451D1F"/>
    <w:rsid w:val="00451E4C"/>
    <w:rsid w:val="004536AE"/>
    <w:rsid w:val="004558BA"/>
    <w:rsid w:val="00455FC8"/>
    <w:rsid w:val="004577BD"/>
    <w:rsid w:val="00457E18"/>
    <w:rsid w:val="004601CD"/>
    <w:rsid w:val="0046160E"/>
    <w:rsid w:val="004622FE"/>
    <w:rsid w:val="00462305"/>
    <w:rsid w:val="004649C0"/>
    <w:rsid w:val="00465782"/>
    <w:rsid w:val="004671A7"/>
    <w:rsid w:val="004673CE"/>
    <w:rsid w:val="004743CD"/>
    <w:rsid w:val="004745CD"/>
    <w:rsid w:val="00474F51"/>
    <w:rsid w:val="004808DE"/>
    <w:rsid w:val="00480F04"/>
    <w:rsid w:val="00481427"/>
    <w:rsid w:val="0048375B"/>
    <w:rsid w:val="0048717A"/>
    <w:rsid w:val="004926A7"/>
    <w:rsid w:val="004926FA"/>
    <w:rsid w:val="00494114"/>
    <w:rsid w:val="00495CCF"/>
    <w:rsid w:val="00495D17"/>
    <w:rsid w:val="004969D3"/>
    <w:rsid w:val="00496E90"/>
    <w:rsid w:val="004973E9"/>
    <w:rsid w:val="004A15EE"/>
    <w:rsid w:val="004A1678"/>
    <w:rsid w:val="004A1E9D"/>
    <w:rsid w:val="004A22CD"/>
    <w:rsid w:val="004A3082"/>
    <w:rsid w:val="004A59F6"/>
    <w:rsid w:val="004A6274"/>
    <w:rsid w:val="004A7B71"/>
    <w:rsid w:val="004A7C30"/>
    <w:rsid w:val="004B14DC"/>
    <w:rsid w:val="004B6E08"/>
    <w:rsid w:val="004B71F4"/>
    <w:rsid w:val="004B74F3"/>
    <w:rsid w:val="004C4B72"/>
    <w:rsid w:val="004C74AB"/>
    <w:rsid w:val="004C7A85"/>
    <w:rsid w:val="004D0B8D"/>
    <w:rsid w:val="004D11C6"/>
    <w:rsid w:val="004D3294"/>
    <w:rsid w:val="004D6F71"/>
    <w:rsid w:val="004D79D1"/>
    <w:rsid w:val="004E7416"/>
    <w:rsid w:val="004F0270"/>
    <w:rsid w:val="004F02A8"/>
    <w:rsid w:val="004F0CA5"/>
    <w:rsid w:val="004F2258"/>
    <w:rsid w:val="004F3AF4"/>
    <w:rsid w:val="004F40E4"/>
    <w:rsid w:val="00503F7A"/>
    <w:rsid w:val="0050618F"/>
    <w:rsid w:val="005061BB"/>
    <w:rsid w:val="00510DB2"/>
    <w:rsid w:val="00510E1D"/>
    <w:rsid w:val="00515762"/>
    <w:rsid w:val="00516AB5"/>
    <w:rsid w:val="00521A57"/>
    <w:rsid w:val="00524E87"/>
    <w:rsid w:val="005309EC"/>
    <w:rsid w:val="005335C0"/>
    <w:rsid w:val="00533950"/>
    <w:rsid w:val="0053512B"/>
    <w:rsid w:val="00540D70"/>
    <w:rsid w:val="005415B6"/>
    <w:rsid w:val="00542F73"/>
    <w:rsid w:val="0054436D"/>
    <w:rsid w:val="0054455E"/>
    <w:rsid w:val="00545363"/>
    <w:rsid w:val="005467AF"/>
    <w:rsid w:val="00550FFC"/>
    <w:rsid w:val="0055345D"/>
    <w:rsid w:val="005548D1"/>
    <w:rsid w:val="00561107"/>
    <w:rsid w:val="0056701E"/>
    <w:rsid w:val="00575D65"/>
    <w:rsid w:val="00576137"/>
    <w:rsid w:val="00576967"/>
    <w:rsid w:val="00582AF0"/>
    <w:rsid w:val="0058521F"/>
    <w:rsid w:val="00585355"/>
    <w:rsid w:val="00590166"/>
    <w:rsid w:val="00590809"/>
    <w:rsid w:val="00595652"/>
    <w:rsid w:val="005A02AA"/>
    <w:rsid w:val="005A23C5"/>
    <w:rsid w:val="005A2915"/>
    <w:rsid w:val="005B1415"/>
    <w:rsid w:val="005B14D3"/>
    <w:rsid w:val="005B1846"/>
    <w:rsid w:val="005B2D03"/>
    <w:rsid w:val="005B5DCC"/>
    <w:rsid w:val="005B62E3"/>
    <w:rsid w:val="005C03F9"/>
    <w:rsid w:val="005C08F5"/>
    <w:rsid w:val="005C09AC"/>
    <w:rsid w:val="005C68AA"/>
    <w:rsid w:val="005D129C"/>
    <w:rsid w:val="005D4D7D"/>
    <w:rsid w:val="005D54D6"/>
    <w:rsid w:val="005D5D30"/>
    <w:rsid w:val="005E1BEC"/>
    <w:rsid w:val="005E2146"/>
    <w:rsid w:val="005E246E"/>
    <w:rsid w:val="005E43FF"/>
    <w:rsid w:val="005E44B1"/>
    <w:rsid w:val="005E5538"/>
    <w:rsid w:val="005E724A"/>
    <w:rsid w:val="005E7C7E"/>
    <w:rsid w:val="005F09A5"/>
    <w:rsid w:val="00602875"/>
    <w:rsid w:val="006046BF"/>
    <w:rsid w:val="00604DB8"/>
    <w:rsid w:val="00605CC9"/>
    <w:rsid w:val="00610C9F"/>
    <w:rsid w:val="00611CDD"/>
    <w:rsid w:val="00612501"/>
    <w:rsid w:val="00613669"/>
    <w:rsid w:val="006179CA"/>
    <w:rsid w:val="00620CF3"/>
    <w:rsid w:val="006221F6"/>
    <w:rsid w:val="00622C94"/>
    <w:rsid w:val="00622C96"/>
    <w:rsid w:val="0063032F"/>
    <w:rsid w:val="00630CA1"/>
    <w:rsid w:val="006330D5"/>
    <w:rsid w:val="00634233"/>
    <w:rsid w:val="0063535C"/>
    <w:rsid w:val="00635F8A"/>
    <w:rsid w:val="006438F4"/>
    <w:rsid w:val="006454DA"/>
    <w:rsid w:val="00645F7D"/>
    <w:rsid w:val="0064747E"/>
    <w:rsid w:val="00647944"/>
    <w:rsid w:val="0065005B"/>
    <w:rsid w:val="006502DE"/>
    <w:rsid w:val="00650B70"/>
    <w:rsid w:val="00650F11"/>
    <w:rsid w:val="00653C19"/>
    <w:rsid w:val="00655259"/>
    <w:rsid w:val="00662814"/>
    <w:rsid w:val="00662BF1"/>
    <w:rsid w:val="00662D82"/>
    <w:rsid w:val="00664559"/>
    <w:rsid w:val="00664FBB"/>
    <w:rsid w:val="00665564"/>
    <w:rsid w:val="006666DE"/>
    <w:rsid w:val="006705D1"/>
    <w:rsid w:val="006711DB"/>
    <w:rsid w:val="006724F6"/>
    <w:rsid w:val="006729D9"/>
    <w:rsid w:val="00672A3F"/>
    <w:rsid w:val="00674DB6"/>
    <w:rsid w:val="00675B28"/>
    <w:rsid w:val="00675B4C"/>
    <w:rsid w:val="0068334E"/>
    <w:rsid w:val="00684D6D"/>
    <w:rsid w:val="00684EC3"/>
    <w:rsid w:val="00685AB1"/>
    <w:rsid w:val="00690FA5"/>
    <w:rsid w:val="00692015"/>
    <w:rsid w:val="006957D1"/>
    <w:rsid w:val="00696A75"/>
    <w:rsid w:val="006A0182"/>
    <w:rsid w:val="006A16CB"/>
    <w:rsid w:val="006A1E51"/>
    <w:rsid w:val="006A1E81"/>
    <w:rsid w:val="006A38D6"/>
    <w:rsid w:val="006A46CD"/>
    <w:rsid w:val="006A50A1"/>
    <w:rsid w:val="006A7178"/>
    <w:rsid w:val="006B12C6"/>
    <w:rsid w:val="006B1830"/>
    <w:rsid w:val="006B39B2"/>
    <w:rsid w:val="006B3D95"/>
    <w:rsid w:val="006B47D5"/>
    <w:rsid w:val="006B65A7"/>
    <w:rsid w:val="006B6D67"/>
    <w:rsid w:val="006B7986"/>
    <w:rsid w:val="006C5E56"/>
    <w:rsid w:val="006C6976"/>
    <w:rsid w:val="006C7FDC"/>
    <w:rsid w:val="006D0B90"/>
    <w:rsid w:val="006D1F52"/>
    <w:rsid w:val="006D22D6"/>
    <w:rsid w:val="006D27A0"/>
    <w:rsid w:val="006D36D8"/>
    <w:rsid w:val="006D38E6"/>
    <w:rsid w:val="006D5BAE"/>
    <w:rsid w:val="006D7CB5"/>
    <w:rsid w:val="006E0E59"/>
    <w:rsid w:val="006E19C2"/>
    <w:rsid w:val="006E3180"/>
    <w:rsid w:val="006E6F3E"/>
    <w:rsid w:val="006F4189"/>
    <w:rsid w:val="00701EC1"/>
    <w:rsid w:val="00703534"/>
    <w:rsid w:val="00703C23"/>
    <w:rsid w:val="00705412"/>
    <w:rsid w:val="00706579"/>
    <w:rsid w:val="00710684"/>
    <w:rsid w:val="00710F05"/>
    <w:rsid w:val="007131E6"/>
    <w:rsid w:val="00714221"/>
    <w:rsid w:val="00714B65"/>
    <w:rsid w:val="007162AD"/>
    <w:rsid w:val="00721C59"/>
    <w:rsid w:val="00721E0B"/>
    <w:rsid w:val="0072403B"/>
    <w:rsid w:val="007254D3"/>
    <w:rsid w:val="00727EE5"/>
    <w:rsid w:val="007313AE"/>
    <w:rsid w:val="00731A0F"/>
    <w:rsid w:val="00731DDD"/>
    <w:rsid w:val="00733AB7"/>
    <w:rsid w:val="00735E3F"/>
    <w:rsid w:val="00743460"/>
    <w:rsid w:val="007447AE"/>
    <w:rsid w:val="00746FE5"/>
    <w:rsid w:val="0075176B"/>
    <w:rsid w:val="00751E65"/>
    <w:rsid w:val="0075416D"/>
    <w:rsid w:val="0075471C"/>
    <w:rsid w:val="00755BBF"/>
    <w:rsid w:val="00756329"/>
    <w:rsid w:val="00760179"/>
    <w:rsid w:val="0076069E"/>
    <w:rsid w:val="00760B50"/>
    <w:rsid w:val="00760FA5"/>
    <w:rsid w:val="007647C0"/>
    <w:rsid w:val="0076512A"/>
    <w:rsid w:val="00771519"/>
    <w:rsid w:val="007723FC"/>
    <w:rsid w:val="00773A2C"/>
    <w:rsid w:val="00785EBC"/>
    <w:rsid w:val="0078633A"/>
    <w:rsid w:val="0079095B"/>
    <w:rsid w:val="00790BFB"/>
    <w:rsid w:val="00791C79"/>
    <w:rsid w:val="007963E8"/>
    <w:rsid w:val="007977D9"/>
    <w:rsid w:val="007A195A"/>
    <w:rsid w:val="007A298A"/>
    <w:rsid w:val="007A2BF5"/>
    <w:rsid w:val="007A55E1"/>
    <w:rsid w:val="007A5D2E"/>
    <w:rsid w:val="007A6A4B"/>
    <w:rsid w:val="007A6C96"/>
    <w:rsid w:val="007A6EBE"/>
    <w:rsid w:val="007B05FD"/>
    <w:rsid w:val="007B0795"/>
    <w:rsid w:val="007B0878"/>
    <w:rsid w:val="007B1E58"/>
    <w:rsid w:val="007B29A8"/>
    <w:rsid w:val="007B3147"/>
    <w:rsid w:val="007C3A10"/>
    <w:rsid w:val="007C6FC5"/>
    <w:rsid w:val="007D114E"/>
    <w:rsid w:val="007D1467"/>
    <w:rsid w:val="007D29B8"/>
    <w:rsid w:val="007D29DB"/>
    <w:rsid w:val="007D2BBE"/>
    <w:rsid w:val="007D3328"/>
    <w:rsid w:val="007D5783"/>
    <w:rsid w:val="007D5842"/>
    <w:rsid w:val="007D7186"/>
    <w:rsid w:val="007D779C"/>
    <w:rsid w:val="007E0FBA"/>
    <w:rsid w:val="007E1B9C"/>
    <w:rsid w:val="007E2F62"/>
    <w:rsid w:val="007F0200"/>
    <w:rsid w:val="007F0233"/>
    <w:rsid w:val="007F0F90"/>
    <w:rsid w:val="007F2A55"/>
    <w:rsid w:val="007F642E"/>
    <w:rsid w:val="008013A0"/>
    <w:rsid w:val="008039A6"/>
    <w:rsid w:val="00804895"/>
    <w:rsid w:val="00805A08"/>
    <w:rsid w:val="00806A36"/>
    <w:rsid w:val="008077BE"/>
    <w:rsid w:val="008077CC"/>
    <w:rsid w:val="0080793F"/>
    <w:rsid w:val="0081226E"/>
    <w:rsid w:val="0081299B"/>
    <w:rsid w:val="00814BF6"/>
    <w:rsid w:val="00816950"/>
    <w:rsid w:val="008211D3"/>
    <w:rsid w:val="00822A21"/>
    <w:rsid w:val="00823CB2"/>
    <w:rsid w:val="00826531"/>
    <w:rsid w:val="00827250"/>
    <w:rsid w:val="00830DD1"/>
    <w:rsid w:val="00833BD6"/>
    <w:rsid w:val="00835382"/>
    <w:rsid w:val="00836794"/>
    <w:rsid w:val="008370B4"/>
    <w:rsid w:val="00837583"/>
    <w:rsid w:val="008377B0"/>
    <w:rsid w:val="008400A4"/>
    <w:rsid w:val="00840C29"/>
    <w:rsid w:val="00840C43"/>
    <w:rsid w:val="0084129F"/>
    <w:rsid w:val="00841D0F"/>
    <w:rsid w:val="00842AE6"/>
    <w:rsid w:val="00845EE3"/>
    <w:rsid w:val="00846D5E"/>
    <w:rsid w:val="008475D3"/>
    <w:rsid w:val="00847F1A"/>
    <w:rsid w:val="00851A2D"/>
    <w:rsid w:val="00853718"/>
    <w:rsid w:val="00854FC0"/>
    <w:rsid w:val="008555FA"/>
    <w:rsid w:val="00855EE2"/>
    <w:rsid w:val="00857B0F"/>
    <w:rsid w:val="00873442"/>
    <w:rsid w:val="008768F5"/>
    <w:rsid w:val="008867D0"/>
    <w:rsid w:val="00886CAD"/>
    <w:rsid w:val="00886EFC"/>
    <w:rsid w:val="00890102"/>
    <w:rsid w:val="00891149"/>
    <w:rsid w:val="00892055"/>
    <w:rsid w:val="00895737"/>
    <w:rsid w:val="00897292"/>
    <w:rsid w:val="00897864"/>
    <w:rsid w:val="00897E05"/>
    <w:rsid w:val="008A1A2A"/>
    <w:rsid w:val="008A1C73"/>
    <w:rsid w:val="008A314B"/>
    <w:rsid w:val="008A38E0"/>
    <w:rsid w:val="008A5D86"/>
    <w:rsid w:val="008A7528"/>
    <w:rsid w:val="008A7A6A"/>
    <w:rsid w:val="008A7C04"/>
    <w:rsid w:val="008B1D3C"/>
    <w:rsid w:val="008B2CC8"/>
    <w:rsid w:val="008B35C5"/>
    <w:rsid w:val="008B4290"/>
    <w:rsid w:val="008B5813"/>
    <w:rsid w:val="008B6F50"/>
    <w:rsid w:val="008C5A2C"/>
    <w:rsid w:val="008C5C45"/>
    <w:rsid w:val="008C7ACA"/>
    <w:rsid w:val="008D2637"/>
    <w:rsid w:val="008D28B6"/>
    <w:rsid w:val="008D39C1"/>
    <w:rsid w:val="008D43BD"/>
    <w:rsid w:val="008D5A0A"/>
    <w:rsid w:val="008D6915"/>
    <w:rsid w:val="008E056B"/>
    <w:rsid w:val="008E05EC"/>
    <w:rsid w:val="008E1372"/>
    <w:rsid w:val="008E15EC"/>
    <w:rsid w:val="008E214F"/>
    <w:rsid w:val="008E5CE3"/>
    <w:rsid w:val="008E6D14"/>
    <w:rsid w:val="008F1D43"/>
    <w:rsid w:val="008F49B6"/>
    <w:rsid w:val="00902D5B"/>
    <w:rsid w:val="00911518"/>
    <w:rsid w:val="00915674"/>
    <w:rsid w:val="0091671F"/>
    <w:rsid w:val="00917206"/>
    <w:rsid w:val="00917D66"/>
    <w:rsid w:val="00920DB7"/>
    <w:rsid w:val="009254B1"/>
    <w:rsid w:val="00926A1A"/>
    <w:rsid w:val="009272C9"/>
    <w:rsid w:val="00933FBF"/>
    <w:rsid w:val="009357A0"/>
    <w:rsid w:val="00935FC5"/>
    <w:rsid w:val="009361EB"/>
    <w:rsid w:val="00937708"/>
    <w:rsid w:val="009406ED"/>
    <w:rsid w:val="00940FEC"/>
    <w:rsid w:val="0094228D"/>
    <w:rsid w:val="00942EAF"/>
    <w:rsid w:val="009447F7"/>
    <w:rsid w:val="00946DC9"/>
    <w:rsid w:val="00946DEE"/>
    <w:rsid w:val="00947223"/>
    <w:rsid w:val="00955F3D"/>
    <w:rsid w:val="00956823"/>
    <w:rsid w:val="009574C4"/>
    <w:rsid w:val="00961B9B"/>
    <w:rsid w:val="00961C46"/>
    <w:rsid w:val="00961E63"/>
    <w:rsid w:val="00964B41"/>
    <w:rsid w:val="00967757"/>
    <w:rsid w:val="00970534"/>
    <w:rsid w:val="0097356C"/>
    <w:rsid w:val="009740A2"/>
    <w:rsid w:val="00974B1B"/>
    <w:rsid w:val="00976398"/>
    <w:rsid w:val="00977B47"/>
    <w:rsid w:val="009822B0"/>
    <w:rsid w:val="009877B2"/>
    <w:rsid w:val="00991A2B"/>
    <w:rsid w:val="00991E6F"/>
    <w:rsid w:val="0099361E"/>
    <w:rsid w:val="00993755"/>
    <w:rsid w:val="009A2479"/>
    <w:rsid w:val="009A5793"/>
    <w:rsid w:val="009B1B54"/>
    <w:rsid w:val="009B2A00"/>
    <w:rsid w:val="009B38FE"/>
    <w:rsid w:val="009B707E"/>
    <w:rsid w:val="009C323F"/>
    <w:rsid w:val="009C4B2F"/>
    <w:rsid w:val="009D0353"/>
    <w:rsid w:val="009D046D"/>
    <w:rsid w:val="009D728B"/>
    <w:rsid w:val="009D73EB"/>
    <w:rsid w:val="009D77AC"/>
    <w:rsid w:val="009E0441"/>
    <w:rsid w:val="009E114C"/>
    <w:rsid w:val="009E1A05"/>
    <w:rsid w:val="009E1D51"/>
    <w:rsid w:val="009E37A4"/>
    <w:rsid w:val="009E683B"/>
    <w:rsid w:val="009E7BDE"/>
    <w:rsid w:val="009F034D"/>
    <w:rsid w:val="009F36AA"/>
    <w:rsid w:val="009F6EA5"/>
    <w:rsid w:val="009F7DE5"/>
    <w:rsid w:val="00A02A12"/>
    <w:rsid w:val="00A0538F"/>
    <w:rsid w:val="00A0565E"/>
    <w:rsid w:val="00A0741B"/>
    <w:rsid w:val="00A07EAC"/>
    <w:rsid w:val="00A21487"/>
    <w:rsid w:val="00A268C1"/>
    <w:rsid w:val="00A278E3"/>
    <w:rsid w:val="00A27E66"/>
    <w:rsid w:val="00A302EE"/>
    <w:rsid w:val="00A32389"/>
    <w:rsid w:val="00A337E5"/>
    <w:rsid w:val="00A33AEB"/>
    <w:rsid w:val="00A358C6"/>
    <w:rsid w:val="00A36694"/>
    <w:rsid w:val="00A42F8B"/>
    <w:rsid w:val="00A51ED1"/>
    <w:rsid w:val="00A53B0B"/>
    <w:rsid w:val="00A546F6"/>
    <w:rsid w:val="00A54705"/>
    <w:rsid w:val="00A54D5B"/>
    <w:rsid w:val="00A55CEC"/>
    <w:rsid w:val="00A5649F"/>
    <w:rsid w:val="00A624D7"/>
    <w:rsid w:val="00A62735"/>
    <w:rsid w:val="00A65B10"/>
    <w:rsid w:val="00A673C6"/>
    <w:rsid w:val="00A71F13"/>
    <w:rsid w:val="00A72E45"/>
    <w:rsid w:val="00A74373"/>
    <w:rsid w:val="00A756A1"/>
    <w:rsid w:val="00A77332"/>
    <w:rsid w:val="00A80131"/>
    <w:rsid w:val="00A80441"/>
    <w:rsid w:val="00A837C5"/>
    <w:rsid w:val="00A843FA"/>
    <w:rsid w:val="00A849C6"/>
    <w:rsid w:val="00A92716"/>
    <w:rsid w:val="00A93418"/>
    <w:rsid w:val="00A94E6A"/>
    <w:rsid w:val="00A95C46"/>
    <w:rsid w:val="00AA251B"/>
    <w:rsid w:val="00AA3FB4"/>
    <w:rsid w:val="00AA74EA"/>
    <w:rsid w:val="00AB0D6F"/>
    <w:rsid w:val="00AB0E04"/>
    <w:rsid w:val="00AB191C"/>
    <w:rsid w:val="00AB2994"/>
    <w:rsid w:val="00AB4593"/>
    <w:rsid w:val="00AB6223"/>
    <w:rsid w:val="00AB73F7"/>
    <w:rsid w:val="00AC2DA2"/>
    <w:rsid w:val="00AC3224"/>
    <w:rsid w:val="00AC48A0"/>
    <w:rsid w:val="00AC4952"/>
    <w:rsid w:val="00AD02F7"/>
    <w:rsid w:val="00AD0642"/>
    <w:rsid w:val="00AD0FBC"/>
    <w:rsid w:val="00AD1077"/>
    <w:rsid w:val="00AD287E"/>
    <w:rsid w:val="00AD35C7"/>
    <w:rsid w:val="00AD59F7"/>
    <w:rsid w:val="00AD7358"/>
    <w:rsid w:val="00AD7434"/>
    <w:rsid w:val="00AE157A"/>
    <w:rsid w:val="00AE1F58"/>
    <w:rsid w:val="00AE2246"/>
    <w:rsid w:val="00AE2629"/>
    <w:rsid w:val="00AE2BC4"/>
    <w:rsid w:val="00AE331C"/>
    <w:rsid w:val="00AE33D2"/>
    <w:rsid w:val="00AE3B84"/>
    <w:rsid w:val="00AE3F0A"/>
    <w:rsid w:val="00AE6806"/>
    <w:rsid w:val="00AE75E8"/>
    <w:rsid w:val="00AE7D88"/>
    <w:rsid w:val="00AF0538"/>
    <w:rsid w:val="00AF5599"/>
    <w:rsid w:val="00B001DC"/>
    <w:rsid w:val="00B02599"/>
    <w:rsid w:val="00B044D8"/>
    <w:rsid w:val="00B054F5"/>
    <w:rsid w:val="00B05810"/>
    <w:rsid w:val="00B06208"/>
    <w:rsid w:val="00B07A23"/>
    <w:rsid w:val="00B07C4A"/>
    <w:rsid w:val="00B10F20"/>
    <w:rsid w:val="00B13897"/>
    <w:rsid w:val="00B1403F"/>
    <w:rsid w:val="00B14349"/>
    <w:rsid w:val="00B163F3"/>
    <w:rsid w:val="00B16423"/>
    <w:rsid w:val="00B16687"/>
    <w:rsid w:val="00B16AE0"/>
    <w:rsid w:val="00B20374"/>
    <w:rsid w:val="00B2140D"/>
    <w:rsid w:val="00B21A8D"/>
    <w:rsid w:val="00B25675"/>
    <w:rsid w:val="00B2763D"/>
    <w:rsid w:val="00B310A9"/>
    <w:rsid w:val="00B311C0"/>
    <w:rsid w:val="00B3145D"/>
    <w:rsid w:val="00B338D6"/>
    <w:rsid w:val="00B362DB"/>
    <w:rsid w:val="00B406BA"/>
    <w:rsid w:val="00B4075B"/>
    <w:rsid w:val="00B410C4"/>
    <w:rsid w:val="00B420BF"/>
    <w:rsid w:val="00B5244C"/>
    <w:rsid w:val="00B53313"/>
    <w:rsid w:val="00B535DB"/>
    <w:rsid w:val="00B54391"/>
    <w:rsid w:val="00B5655C"/>
    <w:rsid w:val="00B61599"/>
    <w:rsid w:val="00B619B6"/>
    <w:rsid w:val="00B64251"/>
    <w:rsid w:val="00B6677D"/>
    <w:rsid w:val="00B67A8D"/>
    <w:rsid w:val="00B67DB2"/>
    <w:rsid w:val="00B710E6"/>
    <w:rsid w:val="00B7144B"/>
    <w:rsid w:val="00B7314E"/>
    <w:rsid w:val="00B736A4"/>
    <w:rsid w:val="00B749C6"/>
    <w:rsid w:val="00B74C17"/>
    <w:rsid w:val="00B756EF"/>
    <w:rsid w:val="00B85D30"/>
    <w:rsid w:val="00B87077"/>
    <w:rsid w:val="00B87238"/>
    <w:rsid w:val="00B90064"/>
    <w:rsid w:val="00B90595"/>
    <w:rsid w:val="00B92184"/>
    <w:rsid w:val="00B95F64"/>
    <w:rsid w:val="00B960CC"/>
    <w:rsid w:val="00B97AB4"/>
    <w:rsid w:val="00BA0BD7"/>
    <w:rsid w:val="00BA2C73"/>
    <w:rsid w:val="00BA5BF7"/>
    <w:rsid w:val="00BA65D9"/>
    <w:rsid w:val="00BB216B"/>
    <w:rsid w:val="00BB5210"/>
    <w:rsid w:val="00BB6A85"/>
    <w:rsid w:val="00BC0EED"/>
    <w:rsid w:val="00BC10D7"/>
    <w:rsid w:val="00BC25D4"/>
    <w:rsid w:val="00BC7014"/>
    <w:rsid w:val="00BD0750"/>
    <w:rsid w:val="00BD113F"/>
    <w:rsid w:val="00BD2563"/>
    <w:rsid w:val="00BD2ECB"/>
    <w:rsid w:val="00BD357F"/>
    <w:rsid w:val="00BD36B8"/>
    <w:rsid w:val="00BD37BE"/>
    <w:rsid w:val="00BD53B6"/>
    <w:rsid w:val="00BD6D8B"/>
    <w:rsid w:val="00BD6F23"/>
    <w:rsid w:val="00BE1980"/>
    <w:rsid w:val="00BE425D"/>
    <w:rsid w:val="00BE68DE"/>
    <w:rsid w:val="00BF6DCB"/>
    <w:rsid w:val="00BF7AFE"/>
    <w:rsid w:val="00BF7F9C"/>
    <w:rsid w:val="00C01E31"/>
    <w:rsid w:val="00C033B4"/>
    <w:rsid w:val="00C06369"/>
    <w:rsid w:val="00C07069"/>
    <w:rsid w:val="00C15F24"/>
    <w:rsid w:val="00C16412"/>
    <w:rsid w:val="00C209FC"/>
    <w:rsid w:val="00C24A19"/>
    <w:rsid w:val="00C260A7"/>
    <w:rsid w:val="00C27A00"/>
    <w:rsid w:val="00C32222"/>
    <w:rsid w:val="00C35FF4"/>
    <w:rsid w:val="00C40D31"/>
    <w:rsid w:val="00C41A53"/>
    <w:rsid w:val="00C4424C"/>
    <w:rsid w:val="00C45E01"/>
    <w:rsid w:val="00C47080"/>
    <w:rsid w:val="00C47D87"/>
    <w:rsid w:val="00C47F82"/>
    <w:rsid w:val="00C53D89"/>
    <w:rsid w:val="00C54A0E"/>
    <w:rsid w:val="00C54A64"/>
    <w:rsid w:val="00C57040"/>
    <w:rsid w:val="00C61234"/>
    <w:rsid w:val="00C6294D"/>
    <w:rsid w:val="00C64F65"/>
    <w:rsid w:val="00C65FEC"/>
    <w:rsid w:val="00C715BE"/>
    <w:rsid w:val="00C72D4F"/>
    <w:rsid w:val="00C730F2"/>
    <w:rsid w:val="00C73349"/>
    <w:rsid w:val="00C77D35"/>
    <w:rsid w:val="00C80446"/>
    <w:rsid w:val="00C8111D"/>
    <w:rsid w:val="00C84825"/>
    <w:rsid w:val="00C85A31"/>
    <w:rsid w:val="00C90D25"/>
    <w:rsid w:val="00C94799"/>
    <w:rsid w:val="00C96033"/>
    <w:rsid w:val="00C96053"/>
    <w:rsid w:val="00C9728C"/>
    <w:rsid w:val="00CA0C41"/>
    <w:rsid w:val="00CA4856"/>
    <w:rsid w:val="00CB0194"/>
    <w:rsid w:val="00CB09C8"/>
    <w:rsid w:val="00CB09E7"/>
    <w:rsid w:val="00CB0FF7"/>
    <w:rsid w:val="00CB209D"/>
    <w:rsid w:val="00CB4E8B"/>
    <w:rsid w:val="00CB76CA"/>
    <w:rsid w:val="00CC3CD9"/>
    <w:rsid w:val="00CC43C8"/>
    <w:rsid w:val="00CC4C4B"/>
    <w:rsid w:val="00CC5D06"/>
    <w:rsid w:val="00CC6E4E"/>
    <w:rsid w:val="00CD202B"/>
    <w:rsid w:val="00CD20B6"/>
    <w:rsid w:val="00CD2703"/>
    <w:rsid w:val="00CD6306"/>
    <w:rsid w:val="00CE075B"/>
    <w:rsid w:val="00CE2B57"/>
    <w:rsid w:val="00CE4273"/>
    <w:rsid w:val="00CE44D8"/>
    <w:rsid w:val="00CE5295"/>
    <w:rsid w:val="00CF20B8"/>
    <w:rsid w:val="00CF418C"/>
    <w:rsid w:val="00CF4AC7"/>
    <w:rsid w:val="00CF57DA"/>
    <w:rsid w:val="00CF6A77"/>
    <w:rsid w:val="00CF6C2F"/>
    <w:rsid w:val="00CF7228"/>
    <w:rsid w:val="00D00F6E"/>
    <w:rsid w:val="00D0220C"/>
    <w:rsid w:val="00D050F2"/>
    <w:rsid w:val="00D07235"/>
    <w:rsid w:val="00D102F1"/>
    <w:rsid w:val="00D15C20"/>
    <w:rsid w:val="00D163CB"/>
    <w:rsid w:val="00D17179"/>
    <w:rsid w:val="00D258BB"/>
    <w:rsid w:val="00D30421"/>
    <w:rsid w:val="00D30B2E"/>
    <w:rsid w:val="00D31BA9"/>
    <w:rsid w:val="00D33E08"/>
    <w:rsid w:val="00D36071"/>
    <w:rsid w:val="00D41CD6"/>
    <w:rsid w:val="00D43EDD"/>
    <w:rsid w:val="00D45612"/>
    <w:rsid w:val="00D4713B"/>
    <w:rsid w:val="00D50B5F"/>
    <w:rsid w:val="00D544C5"/>
    <w:rsid w:val="00D54C44"/>
    <w:rsid w:val="00D56AE8"/>
    <w:rsid w:val="00D576EA"/>
    <w:rsid w:val="00D57A20"/>
    <w:rsid w:val="00D60F85"/>
    <w:rsid w:val="00D612B7"/>
    <w:rsid w:val="00D63117"/>
    <w:rsid w:val="00D6337C"/>
    <w:rsid w:val="00D66185"/>
    <w:rsid w:val="00D66749"/>
    <w:rsid w:val="00D67687"/>
    <w:rsid w:val="00D70217"/>
    <w:rsid w:val="00D72B40"/>
    <w:rsid w:val="00D72FE0"/>
    <w:rsid w:val="00D74842"/>
    <w:rsid w:val="00D75173"/>
    <w:rsid w:val="00D76B73"/>
    <w:rsid w:val="00D774B8"/>
    <w:rsid w:val="00D81A5B"/>
    <w:rsid w:val="00D8453A"/>
    <w:rsid w:val="00D86042"/>
    <w:rsid w:val="00D86A55"/>
    <w:rsid w:val="00D93B04"/>
    <w:rsid w:val="00D9552A"/>
    <w:rsid w:val="00D967AD"/>
    <w:rsid w:val="00DA078E"/>
    <w:rsid w:val="00DA250C"/>
    <w:rsid w:val="00DA2C12"/>
    <w:rsid w:val="00DA459B"/>
    <w:rsid w:val="00DA7958"/>
    <w:rsid w:val="00DB217D"/>
    <w:rsid w:val="00DB26D8"/>
    <w:rsid w:val="00DB3376"/>
    <w:rsid w:val="00DB367E"/>
    <w:rsid w:val="00DB4E90"/>
    <w:rsid w:val="00DC5399"/>
    <w:rsid w:val="00DC5F04"/>
    <w:rsid w:val="00DC79AF"/>
    <w:rsid w:val="00DD17A7"/>
    <w:rsid w:val="00DD4170"/>
    <w:rsid w:val="00DD754C"/>
    <w:rsid w:val="00DE00A7"/>
    <w:rsid w:val="00DE272C"/>
    <w:rsid w:val="00DE4563"/>
    <w:rsid w:val="00DE4CDC"/>
    <w:rsid w:val="00DE56FF"/>
    <w:rsid w:val="00DE6AA3"/>
    <w:rsid w:val="00DF5712"/>
    <w:rsid w:val="00DF6762"/>
    <w:rsid w:val="00DF72F4"/>
    <w:rsid w:val="00E00052"/>
    <w:rsid w:val="00E02095"/>
    <w:rsid w:val="00E02EC3"/>
    <w:rsid w:val="00E0365D"/>
    <w:rsid w:val="00E050C5"/>
    <w:rsid w:val="00E1110E"/>
    <w:rsid w:val="00E12C68"/>
    <w:rsid w:val="00E13856"/>
    <w:rsid w:val="00E138B4"/>
    <w:rsid w:val="00E1538D"/>
    <w:rsid w:val="00E17B65"/>
    <w:rsid w:val="00E17CE4"/>
    <w:rsid w:val="00E23FDF"/>
    <w:rsid w:val="00E243A8"/>
    <w:rsid w:val="00E26334"/>
    <w:rsid w:val="00E33B0D"/>
    <w:rsid w:val="00E34085"/>
    <w:rsid w:val="00E3537C"/>
    <w:rsid w:val="00E356F2"/>
    <w:rsid w:val="00E36F86"/>
    <w:rsid w:val="00E37340"/>
    <w:rsid w:val="00E37A2C"/>
    <w:rsid w:val="00E4102F"/>
    <w:rsid w:val="00E41AC3"/>
    <w:rsid w:val="00E517CD"/>
    <w:rsid w:val="00E52D36"/>
    <w:rsid w:val="00E52F46"/>
    <w:rsid w:val="00E53A6C"/>
    <w:rsid w:val="00E55431"/>
    <w:rsid w:val="00E56864"/>
    <w:rsid w:val="00E57286"/>
    <w:rsid w:val="00E57978"/>
    <w:rsid w:val="00E6089B"/>
    <w:rsid w:val="00E62C4C"/>
    <w:rsid w:val="00E646C1"/>
    <w:rsid w:val="00E65A8C"/>
    <w:rsid w:val="00E66AC1"/>
    <w:rsid w:val="00E66EE1"/>
    <w:rsid w:val="00E73339"/>
    <w:rsid w:val="00E743C0"/>
    <w:rsid w:val="00E7686B"/>
    <w:rsid w:val="00E823A9"/>
    <w:rsid w:val="00E841DD"/>
    <w:rsid w:val="00E85A82"/>
    <w:rsid w:val="00E862E4"/>
    <w:rsid w:val="00E865F4"/>
    <w:rsid w:val="00E86EAB"/>
    <w:rsid w:val="00E872C5"/>
    <w:rsid w:val="00E9340A"/>
    <w:rsid w:val="00E949BE"/>
    <w:rsid w:val="00E94AB1"/>
    <w:rsid w:val="00E979C8"/>
    <w:rsid w:val="00EA1538"/>
    <w:rsid w:val="00EA314C"/>
    <w:rsid w:val="00EA6714"/>
    <w:rsid w:val="00EB1F05"/>
    <w:rsid w:val="00EB3CA8"/>
    <w:rsid w:val="00EB4B85"/>
    <w:rsid w:val="00EB50C7"/>
    <w:rsid w:val="00EB5143"/>
    <w:rsid w:val="00EB5FC4"/>
    <w:rsid w:val="00EB651A"/>
    <w:rsid w:val="00EB6C1A"/>
    <w:rsid w:val="00EC30E8"/>
    <w:rsid w:val="00EC36DC"/>
    <w:rsid w:val="00EC7960"/>
    <w:rsid w:val="00EC7FE7"/>
    <w:rsid w:val="00ED0ADF"/>
    <w:rsid w:val="00ED24A2"/>
    <w:rsid w:val="00ED29D5"/>
    <w:rsid w:val="00ED3085"/>
    <w:rsid w:val="00ED4645"/>
    <w:rsid w:val="00EE02E3"/>
    <w:rsid w:val="00EE0756"/>
    <w:rsid w:val="00EE2F06"/>
    <w:rsid w:val="00EE35FA"/>
    <w:rsid w:val="00EE55EC"/>
    <w:rsid w:val="00EE5792"/>
    <w:rsid w:val="00EE7BD4"/>
    <w:rsid w:val="00EE7D97"/>
    <w:rsid w:val="00EF1448"/>
    <w:rsid w:val="00EF1959"/>
    <w:rsid w:val="00EF2D9E"/>
    <w:rsid w:val="00EF5C0C"/>
    <w:rsid w:val="00EF705F"/>
    <w:rsid w:val="00F00F01"/>
    <w:rsid w:val="00F01933"/>
    <w:rsid w:val="00F03DCB"/>
    <w:rsid w:val="00F06864"/>
    <w:rsid w:val="00F068EA"/>
    <w:rsid w:val="00F07E62"/>
    <w:rsid w:val="00F10F88"/>
    <w:rsid w:val="00F12223"/>
    <w:rsid w:val="00F170C7"/>
    <w:rsid w:val="00F21BBF"/>
    <w:rsid w:val="00F225E0"/>
    <w:rsid w:val="00F2397F"/>
    <w:rsid w:val="00F25720"/>
    <w:rsid w:val="00F25B31"/>
    <w:rsid w:val="00F269C9"/>
    <w:rsid w:val="00F26CA5"/>
    <w:rsid w:val="00F313E9"/>
    <w:rsid w:val="00F35C78"/>
    <w:rsid w:val="00F37945"/>
    <w:rsid w:val="00F37E98"/>
    <w:rsid w:val="00F408CB"/>
    <w:rsid w:val="00F43A72"/>
    <w:rsid w:val="00F500FC"/>
    <w:rsid w:val="00F52E9F"/>
    <w:rsid w:val="00F55507"/>
    <w:rsid w:val="00F5561B"/>
    <w:rsid w:val="00F578C0"/>
    <w:rsid w:val="00F605E0"/>
    <w:rsid w:val="00F60E25"/>
    <w:rsid w:val="00F642A2"/>
    <w:rsid w:val="00F64F8F"/>
    <w:rsid w:val="00F66281"/>
    <w:rsid w:val="00F67A11"/>
    <w:rsid w:val="00F67DBD"/>
    <w:rsid w:val="00F70B62"/>
    <w:rsid w:val="00F70F03"/>
    <w:rsid w:val="00F72305"/>
    <w:rsid w:val="00F72750"/>
    <w:rsid w:val="00F72DC8"/>
    <w:rsid w:val="00F72F79"/>
    <w:rsid w:val="00F744BB"/>
    <w:rsid w:val="00F75F00"/>
    <w:rsid w:val="00F7640A"/>
    <w:rsid w:val="00F76EC3"/>
    <w:rsid w:val="00F771FC"/>
    <w:rsid w:val="00F806C7"/>
    <w:rsid w:val="00F828EF"/>
    <w:rsid w:val="00F85006"/>
    <w:rsid w:val="00F851FE"/>
    <w:rsid w:val="00F85638"/>
    <w:rsid w:val="00F85A2B"/>
    <w:rsid w:val="00F91B50"/>
    <w:rsid w:val="00F92F02"/>
    <w:rsid w:val="00F93461"/>
    <w:rsid w:val="00F944B9"/>
    <w:rsid w:val="00F950B6"/>
    <w:rsid w:val="00F9644A"/>
    <w:rsid w:val="00F974E3"/>
    <w:rsid w:val="00FA24C2"/>
    <w:rsid w:val="00FA2AF4"/>
    <w:rsid w:val="00FA36EF"/>
    <w:rsid w:val="00FA3BCF"/>
    <w:rsid w:val="00FA69D5"/>
    <w:rsid w:val="00FA733A"/>
    <w:rsid w:val="00FB02E0"/>
    <w:rsid w:val="00FB19A6"/>
    <w:rsid w:val="00FB4943"/>
    <w:rsid w:val="00FB4CFE"/>
    <w:rsid w:val="00FC1527"/>
    <w:rsid w:val="00FC3862"/>
    <w:rsid w:val="00FC487F"/>
    <w:rsid w:val="00FC78CF"/>
    <w:rsid w:val="00FD1029"/>
    <w:rsid w:val="00FD1960"/>
    <w:rsid w:val="00FD203F"/>
    <w:rsid w:val="00FD51F1"/>
    <w:rsid w:val="00FD58CE"/>
    <w:rsid w:val="00FE1379"/>
    <w:rsid w:val="00FE1C9C"/>
    <w:rsid w:val="00FE73E5"/>
    <w:rsid w:val="00FE78C9"/>
    <w:rsid w:val="00FF01F1"/>
    <w:rsid w:val="00FF21EB"/>
    <w:rsid w:val="00FF4005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B7C2E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B2A42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65FEC"/>
    <w:pPr>
      <w:keepNext/>
      <w:keepLines/>
      <w:pageBreakBefore/>
      <w:pBdr>
        <w:bottom w:val="thinThickThinSmallGap" w:sz="18" w:space="1" w:color="1F497D" w:themeColor="text2"/>
      </w:pBdr>
      <w:spacing w:after="36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EC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63E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5FEC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2EC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E02E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23F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3FC"/>
    <w:rPr>
      <w:rFonts w:ascii="Lucida Grande" w:hAnsi="Lucida Grande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B1F05"/>
    <w:pPr>
      <w:contextualSpacing/>
      <w:jc w:val="center"/>
    </w:pPr>
    <w:rPr>
      <w:rFonts w:asciiTheme="majorHAnsi" w:eastAsiaTheme="majorEastAsia" w:hAnsiTheme="majorHAnsi" w:cstheme="majorBidi"/>
      <w:smallCaps/>
      <w:spacing w:val="2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1F05"/>
    <w:rPr>
      <w:rFonts w:asciiTheme="majorHAnsi" w:eastAsiaTheme="majorEastAsia" w:hAnsiTheme="majorHAnsi" w:cstheme="majorBidi"/>
      <w:smallCaps/>
      <w:spacing w:val="2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1F05"/>
    <w:pPr>
      <w:numPr>
        <w:ilvl w:val="1"/>
      </w:numPr>
      <w:spacing w:after="160"/>
      <w:jc w:val="center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B1F05"/>
    <w:rPr>
      <w:color w:val="5A5A5A" w:themeColor="text1" w:themeTint="A5"/>
      <w:spacing w:val="15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B1F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F05"/>
  </w:style>
  <w:style w:type="paragraph" w:styleId="Footer">
    <w:name w:val="footer"/>
    <w:basedOn w:val="Normal"/>
    <w:link w:val="FooterChar"/>
    <w:uiPriority w:val="99"/>
    <w:unhideWhenUsed/>
    <w:rsid w:val="00EB1F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F05"/>
  </w:style>
  <w:style w:type="paragraph" w:styleId="Caption">
    <w:name w:val="caption"/>
    <w:basedOn w:val="Normal"/>
    <w:next w:val="Normal"/>
    <w:uiPriority w:val="35"/>
    <w:unhideWhenUsed/>
    <w:qFormat/>
    <w:rsid w:val="00495D17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code">
    <w:name w:val="code"/>
    <w:basedOn w:val="Normal"/>
    <w:qFormat/>
    <w:rsid w:val="00357EBF"/>
    <w:pPr>
      <w:pBdr>
        <w:top w:val="single" w:sz="4" w:space="1" w:color="auto"/>
        <w:bottom w:val="single" w:sz="4" w:space="1" w:color="auto"/>
      </w:pBdr>
    </w:pPr>
    <w:rPr>
      <w:rFonts w:ascii="Courier" w:hAnsi="Courier"/>
    </w:rPr>
  </w:style>
  <w:style w:type="character" w:customStyle="1" w:styleId="Heading3Char">
    <w:name w:val="Heading 3 Char"/>
    <w:basedOn w:val="DefaultParagraphFont"/>
    <w:link w:val="Heading3"/>
    <w:uiPriority w:val="9"/>
    <w:rsid w:val="007963E8"/>
    <w:rPr>
      <w:rFonts w:asciiTheme="majorHAnsi" w:eastAsiaTheme="majorEastAsia" w:hAnsiTheme="majorHAnsi" w:cstheme="majorBidi"/>
      <w:color w:val="243F60" w:themeColor="accent1" w:themeShade="7F"/>
    </w:rPr>
  </w:style>
  <w:style w:type="table" w:styleId="GridTable5Dark-Accent5">
    <w:name w:val="Grid Table 5 Dark Accent 5"/>
    <w:basedOn w:val="TableNormal"/>
    <w:uiPriority w:val="50"/>
    <w:rsid w:val="007963E8"/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leGrid">
    <w:name w:val="Table Grid"/>
    <w:basedOn w:val="TableNormal"/>
    <w:uiPriority w:val="59"/>
    <w:rsid w:val="00153B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153BEB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153BE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C41A5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C41A53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3730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3730"/>
    <w:rPr>
      <w:rFonts w:ascii="Consolas" w:hAnsi="Consolas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D263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7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yhd/Dragon-World/blob/master/changelog.txt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s://github.com/lyhd/Dragon-World/blob/master/README.md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jpe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84753A-8780-46A4-8E10-AF1B62D4A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3</TotalTime>
  <Pages>15</Pages>
  <Words>709</Words>
  <Characters>404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Ly</dc:creator>
  <cp:keywords/>
  <dc:description/>
  <cp:lastModifiedBy>HONG LY</cp:lastModifiedBy>
  <cp:revision>1381</cp:revision>
  <dcterms:created xsi:type="dcterms:W3CDTF">2015-01-14T03:21:00Z</dcterms:created>
  <dcterms:modified xsi:type="dcterms:W3CDTF">2018-05-14T12:28:00Z</dcterms:modified>
</cp:coreProperties>
</file>